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DAA50" w14:textId="77777777" w:rsidR="00D51982" w:rsidRDefault="00D51982" w:rsidP="0075335E">
      <w:pPr>
        <w:jc w:val="center"/>
        <w:rPr>
          <w:b/>
          <w:bCs/>
        </w:rPr>
      </w:pPr>
    </w:p>
    <w:p w14:paraId="73A24716" w14:textId="77777777" w:rsidR="00D51982" w:rsidRDefault="00D51982" w:rsidP="0075335E">
      <w:pPr>
        <w:jc w:val="center"/>
        <w:rPr>
          <w:b/>
          <w:bCs/>
        </w:rPr>
      </w:pPr>
    </w:p>
    <w:p w14:paraId="6B92DCB3" w14:textId="77777777" w:rsidR="00D51982" w:rsidRDefault="00D51982" w:rsidP="0075335E">
      <w:pPr>
        <w:jc w:val="center"/>
        <w:rPr>
          <w:b/>
          <w:bCs/>
        </w:rPr>
      </w:pPr>
    </w:p>
    <w:p w14:paraId="68FEA7BA" w14:textId="77777777" w:rsidR="00D51982" w:rsidRDefault="00D51982" w:rsidP="0075335E">
      <w:pPr>
        <w:jc w:val="center"/>
        <w:rPr>
          <w:b/>
          <w:bCs/>
        </w:rPr>
      </w:pPr>
    </w:p>
    <w:p w14:paraId="1203BA81" w14:textId="77777777" w:rsidR="00D51982" w:rsidRDefault="00D51982" w:rsidP="0075335E">
      <w:pPr>
        <w:jc w:val="center"/>
        <w:rPr>
          <w:b/>
          <w:bCs/>
        </w:rPr>
      </w:pPr>
    </w:p>
    <w:p w14:paraId="6414774A" w14:textId="77777777" w:rsidR="00D51982" w:rsidRDefault="00D51982" w:rsidP="0075335E">
      <w:pPr>
        <w:jc w:val="center"/>
        <w:rPr>
          <w:b/>
          <w:bCs/>
        </w:rPr>
      </w:pPr>
    </w:p>
    <w:p w14:paraId="0B8A74B4" w14:textId="5F958928" w:rsidR="0075335E" w:rsidRDefault="00D51982" w:rsidP="0075335E">
      <w:pPr>
        <w:jc w:val="center"/>
        <w:rPr>
          <w:b/>
          <w:bCs/>
        </w:rPr>
      </w:pPr>
      <w:r w:rsidRPr="00D51982">
        <w:rPr>
          <w:b/>
          <w:bCs/>
        </w:rPr>
        <w:t>GLOBAL SUPPLY CHAIN RISK OVERVIEW</w:t>
      </w:r>
    </w:p>
    <w:p w14:paraId="06BBB919" w14:textId="77777777" w:rsidR="00D51982" w:rsidRPr="00D51982" w:rsidRDefault="00D51982" w:rsidP="0075335E">
      <w:pPr>
        <w:jc w:val="center"/>
        <w:rPr>
          <w:b/>
          <w:bCs/>
        </w:rPr>
      </w:pPr>
    </w:p>
    <w:p w14:paraId="478A09F8" w14:textId="06AC0626" w:rsidR="00D51982" w:rsidRPr="00D51982" w:rsidRDefault="00D51982" w:rsidP="0075335E">
      <w:pPr>
        <w:jc w:val="center"/>
      </w:pPr>
      <w:r w:rsidRPr="00D51982">
        <w:t>Student</w:t>
      </w:r>
      <w:r w:rsidR="00F821B3">
        <w:t>'</w:t>
      </w:r>
      <w:r w:rsidRPr="00D51982">
        <w:t>s Name</w:t>
      </w:r>
    </w:p>
    <w:p w14:paraId="3961B33E" w14:textId="61DE92DD" w:rsidR="00D51982" w:rsidRPr="00D51982" w:rsidRDefault="00D51982" w:rsidP="0075335E">
      <w:pPr>
        <w:jc w:val="center"/>
      </w:pPr>
      <w:r w:rsidRPr="00D51982">
        <w:t>Professor</w:t>
      </w:r>
      <w:r w:rsidR="00F821B3">
        <w:t>'</w:t>
      </w:r>
      <w:r w:rsidRPr="00D51982">
        <w:t>s Name</w:t>
      </w:r>
    </w:p>
    <w:p w14:paraId="4B963942" w14:textId="0E92327E" w:rsidR="00D51982" w:rsidRPr="00D51982" w:rsidRDefault="00D51982" w:rsidP="0075335E">
      <w:pPr>
        <w:jc w:val="center"/>
      </w:pPr>
      <w:r w:rsidRPr="00D51982">
        <w:t>Course</w:t>
      </w:r>
    </w:p>
    <w:p w14:paraId="19A7CDB7" w14:textId="177C902B" w:rsidR="00D51982" w:rsidRPr="00D51982" w:rsidRDefault="00D51982" w:rsidP="0075335E">
      <w:pPr>
        <w:jc w:val="center"/>
      </w:pPr>
      <w:r w:rsidRPr="00D51982">
        <w:t>Date</w:t>
      </w:r>
    </w:p>
    <w:p w14:paraId="7D9479C4" w14:textId="77777777" w:rsidR="00D51982" w:rsidRDefault="00D51982">
      <w:pPr>
        <w:rPr>
          <w:b/>
          <w:bCs/>
        </w:rPr>
      </w:pPr>
      <w:r>
        <w:rPr>
          <w:b/>
          <w:bCs/>
        </w:rPr>
        <w:br w:type="page"/>
      </w:r>
    </w:p>
    <w:p w14:paraId="75950437" w14:textId="00314799" w:rsidR="00B10E1A" w:rsidRPr="0093308D" w:rsidRDefault="00B10E1A" w:rsidP="0075335E">
      <w:pPr>
        <w:jc w:val="center"/>
        <w:rPr>
          <w:b/>
          <w:bCs/>
        </w:rPr>
      </w:pPr>
      <w:r>
        <w:rPr>
          <w:b/>
          <w:bCs/>
        </w:rPr>
        <w:lastRenderedPageBreak/>
        <w:t xml:space="preserve">Introduction </w:t>
      </w:r>
    </w:p>
    <w:p w14:paraId="59ABDE5A" w14:textId="080919E3" w:rsidR="0075335E" w:rsidRDefault="0075335E" w:rsidP="0075335E">
      <w:r>
        <w:t xml:space="preserve">A global supply chain is dependent on multiple trade uncertainties that arise at multiple supply nodes giving rise to different risks. One of the </w:t>
      </w:r>
      <w:r w:rsidR="00C56FF8">
        <w:t>business's critical exercise</w:t>
      </w:r>
      <w:r>
        <w:t xml:space="preserve">s to remain resilient is learning how to manage their supply chain risk. Globalization has opened numerous market channels </w:t>
      </w:r>
      <w:r w:rsidR="00C56FF8">
        <w:t>that help individuals and organizations</w:t>
      </w:r>
      <w:r>
        <w:t xml:space="preserve"> extend their supply chain beyond nations</w:t>
      </w:r>
      <w:r w:rsidR="00C56FF8">
        <w:t>'</w:t>
      </w:r>
      <w:r>
        <w:t xml:space="preserve"> boundaries. </w:t>
      </w:r>
      <w:proofErr w:type="gramStart"/>
      <w:r>
        <w:t>Also</w:t>
      </w:r>
      <w:proofErr w:type="gramEnd"/>
      <w:r>
        <w:t>, organization</w:t>
      </w:r>
      <w:r w:rsidR="00C56FF8">
        <w:t>s</w:t>
      </w:r>
      <w:r>
        <w:t xml:space="preserve"> need to embrace international contractors and logistics service providers for more enhanced trade experiences. However, </w:t>
      </w:r>
      <w:r w:rsidR="00C56FF8">
        <w:t>even though</w:t>
      </w:r>
      <w:r>
        <w:t xml:space="preserve"> </w:t>
      </w:r>
      <w:r w:rsidR="00C56FF8">
        <w:t>tremendous</w:t>
      </w:r>
      <w:r>
        <w:t xml:space="preserve"> growth </w:t>
      </w:r>
      <w:proofErr w:type="gramStart"/>
      <w:r>
        <w:t>has been experienced</w:t>
      </w:r>
      <w:proofErr w:type="gramEnd"/>
      <w:r>
        <w:t xml:space="preserve"> in international trade</w:t>
      </w:r>
      <w:r w:rsidR="00C56FF8">
        <w:t>,</w:t>
      </w:r>
      <w:r>
        <w:t xml:space="preserve"> there are still multiple risks that concern </w:t>
      </w:r>
      <w:r w:rsidR="00C56FF8">
        <w:t xml:space="preserve">the </w:t>
      </w:r>
      <w:r>
        <w:t xml:space="preserve">global supply chain. </w:t>
      </w:r>
      <w:r w:rsidR="003A6B19">
        <w:t xml:space="preserve">This essay will provide </w:t>
      </w:r>
      <w:r w:rsidR="00C56FF8">
        <w:t xml:space="preserve">a </w:t>
      </w:r>
      <w:r w:rsidR="003A6B19">
        <w:t>risk overview of</w:t>
      </w:r>
      <w:r w:rsidR="00EE7DCC">
        <w:t xml:space="preserve"> acquiring a hospital intensive care unit via a </w:t>
      </w:r>
      <w:r w:rsidR="00C56FF8">
        <w:t>worldwide</w:t>
      </w:r>
      <w:r w:rsidR="00EE7DCC">
        <w:t xml:space="preserve"> supply chain. </w:t>
      </w:r>
    </w:p>
    <w:p w14:paraId="6032C3CC" w14:textId="25A12F7E" w:rsidR="00AD1856" w:rsidRDefault="00AD1856" w:rsidP="0075335E">
      <w:bookmarkStart w:id="0" w:name="_GoBack"/>
      <w:r w:rsidRPr="00AD1856">
        <w:rPr>
          <w:noProof/>
        </w:rPr>
        <w:drawing>
          <wp:inline distT="0" distB="0" distL="0" distR="0" wp14:anchorId="4E759C89" wp14:editId="4C27929A">
            <wp:extent cx="5286375" cy="2447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7510" cy="2453081"/>
                    </a:xfrm>
                    <a:prstGeom prst="rect">
                      <a:avLst/>
                    </a:prstGeom>
                  </pic:spPr>
                </pic:pic>
              </a:graphicData>
            </a:graphic>
          </wp:inline>
        </w:drawing>
      </w:r>
      <w:bookmarkEnd w:id="0"/>
    </w:p>
    <w:p w14:paraId="33A7C8FE" w14:textId="31FB37CF" w:rsidR="00AD1856" w:rsidRPr="00AD1856" w:rsidRDefault="00AD1856" w:rsidP="00AD1856">
      <w:pPr>
        <w:jc w:val="center"/>
        <w:rPr>
          <w:i/>
          <w:iCs/>
        </w:rPr>
      </w:pPr>
      <w:r w:rsidRPr="00AD1856">
        <w:rPr>
          <w:i/>
          <w:iCs/>
        </w:rPr>
        <w:t>Supply chain flowchart</w:t>
      </w:r>
    </w:p>
    <w:p w14:paraId="1FF730C1" w14:textId="02633DB5" w:rsidR="00EE7DCC" w:rsidRPr="00A4402A" w:rsidRDefault="007406F2" w:rsidP="00A4402A">
      <w:pPr>
        <w:jc w:val="center"/>
        <w:rPr>
          <w:b/>
          <w:bCs/>
        </w:rPr>
      </w:pPr>
      <w:r w:rsidRPr="00A4402A">
        <w:rPr>
          <w:b/>
          <w:bCs/>
        </w:rPr>
        <w:t>Description</w:t>
      </w:r>
      <w:r w:rsidR="00EE7DCC" w:rsidRPr="00A4402A">
        <w:rPr>
          <w:b/>
          <w:bCs/>
        </w:rPr>
        <w:t xml:space="preserve"> of </w:t>
      </w:r>
      <w:r w:rsidRPr="00A4402A">
        <w:rPr>
          <w:b/>
          <w:bCs/>
        </w:rPr>
        <w:t>the product</w:t>
      </w:r>
    </w:p>
    <w:p w14:paraId="7D015C81" w14:textId="3224CE7A" w:rsidR="007406F2" w:rsidRDefault="007406F2" w:rsidP="0075335E">
      <w:r>
        <w:t>H</w:t>
      </w:r>
      <w:r w:rsidRPr="007406F2">
        <w:t>ospital intensive care units (ITUs)</w:t>
      </w:r>
      <w:r w:rsidR="00C56FF8">
        <w:t>, also</w:t>
      </w:r>
      <w:r w:rsidR="001273A2">
        <w:t xml:space="preserve"> termed critical care unit</w:t>
      </w:r>
      <w:r w:rsidR="00C56FF8">
        <w:t>s</w:t>
      </w:r>
      <w:r w:rsidR="001273A2">
        <w:t xml:space="preserve"> (CCU</w:t>
      </w:r>
      <w:r w:rsidR="00C56FF8">
        <w:t>s</w:t>
      </w:r>
      <w:r w:rsidR="001273A2">
        <w:t>) or intensive therapy unit</w:t>
      </w:r>
      <w:r w:rsidR="00C56FF8">
        <w:t>s</w:t>
      </w:r>
      <w:r w:rsidR="001273A2">
        <w:t xml:space="preserve"> (ITU)</w:t>
      </w:r>
      <w:r w:rsidR="00A4402A">
        <w:t xml:space="preserve">, </w:t>
      </w:r>
      <w:r w:rsidR="00F3379C">
        <w:t>require</w:t>
      </w:r>
      <w:r w:rsidR="001273A2">
        <w:t xml:space="preserve"> </w:t>
      </w:r>
      <w:r w:rsidR="00A4402A">
        <w:t xml:space="preserve">special hospital equipment that </w:t>
      </w:r>
      <w:proofErr w:type="gramStart"/>
      <w:r w:rsidR="00A4402A">
        <w:t>is deployed</w:t>
      </w:r>
      <w:proofErr w:type="gramEnd"/>
      <w:r w:rsidR="00A4402A">
        <w:t xml:space="preserve"> to provide intensive care services</w:t>
      </w:r>
      <w:r w:rsidR="00D51982">
        <w:t xml:space="preserve"> (</w:t>
      </w:r>
      <w:r w:rsidR="00D51982" w:rsidRPr="00862D2B">
        <w:t>Vincent</w:t>
      </w:r>
      <w:r w:rsidR="00D51982">
        <w:t xml:space="preserve"> et al., 2020)</w:t>
      </w:r>
      <w:r w:rsidR="00A4402A">
        <w:t>. ITUs</w:t>
      </w:r>
      <w:r w:rsidR="00F3379C">
        <w:t xml:space="preserve"> electronic system</w:t>
      </w:r>
      <w:r w:rsidR="00F821B3">
        <w:t>s</w:t>
      </w:r>
      <w:r w:rsidR="00A4402A">
        <w:t xml:space="preserve"> </w:t>
      </w:r>
      <w:proofErr w:type="gramStart"/>
      <w:r w:rsidR="00A4402A">
        <w:t>are deployed</w:t>
      </w:r>
      <w:proofErr w:type="gramEnd"/>
      <w:r w:rsidR="00A4402A">
        <w:t xml:space="preserve"> to cater </w:t>
      </w:r>
      <w:r w:rsidR="00C56FF8">
        <w:t>to</w:t>
      </w:r>
      <w:r w:rsidR="00A4402A">
        <w:t xml:space="preserve"> </w:t>
      </w:r>
      <w:r w:rsidR="00D123A3">
        <w:t xml:space="preserve">patients </w:t>
      </w:r>
      <w:r w:rsidR="00C56FF8">
        <w:t>in</w:t>
      </w:r>
      <w:r w:rsidR="00D123A3">
        <w:t xml:space="preserve"> life-</w:t>
      </w:r>
      <w:r w:rsidR="00D123A3">
        <w:lastRenderedPageBreak/>
        <w:t xml:space="preserve">threatening </w:t>
      </w:r>
      <w:r w:rsidR="008141B0">
        <w:t>situations caused</w:t>
      </w:r>
      <w:r w:rsidR="00D123A3">
        <w:t xml:space="preserve"> </w:t>
      </w:r>
      <w:r w:rsidR="004D6379">
        <w:t>by</w:t>
      </w:r>
      <w:r w:rsidR="00D123A3">
        <w:t xml:space="preserve"> either injuries or illnesses</w:t>
      </w:r>
      <w:r w:rsidR="00C61EBB">
        <w:t xml:space="preserve">. </w:t>
      </w:r>
      <w:r w:rsidR="00D51982" w:rsidRPr="00862D2B">
        <w:t>Vincent</w:t>
      </w:r>
      <w:r w:rsidR="00D51982">
        <w:t xml:space="preserve"> et al. (2020) noted that p</w:t>
      </w:r>
      <w:r w:rsidR="00D123A3">
        <w:t>atient</w:t>
      </w:r>
      <w:r w:rsidR="00C56FF8">
        <w:t>s</w:t>
      </w:r>
      <w:r w:rsidR="00D123A3">
        <w:t xml:space="preserve"> under </w:t>
      </w:r>
      <w:r w:rsidR="00C56FF8">
        <w:t xml:space="preserve">the </w:t>
      </w:r>
      <w:r w:rsidR="008141B0">
        <w:t xml:space="preserve">ITUs unit require close supervision from highly </w:t>
      </w:r>
      <w:r w:rsidR="004D6379">
        <w:t>trained</w:t>
      </w:r>
      <w:r w:rsidR="008141B0">
        <w:t xml:space="preserve"> nurses, physicians, and </w:t>
      </w:r>
      <w:r w:rsidR="004D6379">
        <w:t xml:space="preserve">therapists to provide </w:t>
      </w:r>
      <w:r w:rsidR="00C56FF8">
        <w:t>exception</w:t>
      </w:r>
      <w:r w:rsidR="004D6379">
        <w:t>al medical care.</w:t>
      </w:r>
      <w:r w:rsidR="00E921C9">
        <w:t xml:space="preserve"> Currently, nations </w:t>
      </w:r>
      <w:r w:rsidR="00C56FF8">
        <w:t>worldwid</w:t>
      </w:r>
      <w:r w:rsidR="00E921C9">
        <w:t xml:space="preserve">e have made </w:t>
      </w:r>
      <w:r w:rsidR="00C56FF8">
        <w:t xml:space="preserve">a </w:t>
      </w:r>
      <w:r w:rsidR="00E921C9">
        <w:t xml:space="preserve">tremendous effort to better their </w:t>
      </w:r>
      <w:r w:rsidR="00D01FE0">
        <w:t xml:space="preserve">intensive care unit for better healthcare services. </w:t>
      </w:r>
      <w:r w:rsidR="00C56FF8">
        <w:t>The facility has to undergo</w:t>
      </w:r>
      <w:r w:rsidR="00D01FE0">
        <w:t xml:space="preserve"> </w:t>
      </w:r>
      <w:r w:rsidR="001E77D6">
        <w:t>global supply chain processes to e</w:t>
      </w:r>
      <w:r w:rsidR="00C56FF8">
        <w:t>stablish the hospital intensive care units effectively</w:t>
      </w:r>
      <w:r w:rsidR="001E77D6">
        <w:t>.</w:t>
      </w:r>
      <w:r w:rsidR="00CF290B">
        <w:t xml:space="preserve"> This is because the unit will source its parts from </w:t>
      </w:r>
      <w:r w:rsidR="00C56FF8">
        <w:t>the UK, Asian countries, India, and products</w:t>
      </w:r>
      <w:r w:rsidR="00051174">
        <w:t xml:space="preserve"> </w:t>
      </w:r>
      <w:r w:rsidR="00F821B3">
        <w:t>worldwid</w:t>
      </w:r>
      <w:r w:rsidR="00051174">
        <w:t xml:space="preserve">e. </w:t>
      </w:r>
      <w:r w:rsidR="00C61EBB" w:rsidRPr="00D25ECD">
        <w:t>Min</w:t>
      </w:r>
      <w:r w:rsidR="00C61EBB">
        <w:t xml:space="preserve"> (</w:t>
      </w:r>
      <w:r w:rsidR="00C61EBB" w:rsidRPr="00D25ECD">
        <w:t>2017</w:t>
      </w:r>
      <w:r w:rsidR="00C61EBB">
        <w:t>) noted that t</w:t>
      </w:r>
      <w:r w:rsidR="00267C4C">
        <w:t xml:space="preserve">he </w:t>
      </w:r>
      <w:r w:rsidR="00F821B3">
        <w:t>world</w:t>
      </w:r>
      <w:r w:rsidR="00267C4C">
        <w:t xml:space="preserve"> </w:t>
      </w:r>
      <w:proofErr w:type="gramStart"/>
      <w:r w:rsidR="00267C4C">
        <w:t>is expected</w:t>
      </w:r>
      <w:proofErr w:type="gramEnd"/>
      <w:r w:rsidR="00267C4C">
        <w:t xml:space="preserve"> to </w:t>
      </w:r>
      <w:r w:rsidR="00F821B3">
        <w:t>continuously invest in ITUs due to the huge need for better healthcare services</w:t>
      </w:r>
      <w:r w:rsidR="00267C4C">
        <w:t xml:space="preserve">. </w:t>
      </w:r>
    </w:p>
    <w:p w14:paraId="12DE68F8" w14:textId="43D3BF66" w:rsidR="001E13E4" w:rsidRDefault="00DC1D88" w:rsidP="0075335E">
      <w:r>
        <w:rPr>
          <w:noProof/>
        </w:rPr>
        <mc:AlternateContent>
          <mc:Choice Requires="wps">
            <w:drawing>
              <wp:anchor distT="0" distB="0" distL="114300" distR="114300" simplePos="0" relativeHeight="251663360" behindDoc="0" locked="0" layoutInCell="1" allowOverlap="1" wp14:anchorId="66CC42D5" wp14:editId="27ED244B">
                <wp:simplePos x="0" y="0"/>
                <wp:positionH relativeFrom="column">
                  <wp:posOffset>4000500</wp:posOffset>
                </wp:positionH>
                <wp:positionV relativeFrom="paragraph">
                  <wp:posOffset>28576</wp:posOffset>
                </wp:positionV>
                <wp:extent cx="1924050" cy="952500"/>
                <wp:effectExtent l="0" t="0" r="19050" b="19050"/>
                <wp:wrapNone/>
                <wp:docPr id="6" name="Oval 6"/>
                <wp:cNvGraphicFramePr/>
                <a:graphic xmlns:a="http://schemas.openxmlformats.org/drawingml/2006/main">
                  <a:graphicData uri="http://schemas.microsoft.com/office/word/2010/wordprocessingShape">
                    <wps:wsp>
                      <wps:cNvSpPr/>
                      <wps:spPr>
                        <a:xfrm>
                          <a:off x="0" y="0"/>
                          <a:ext cx="1924050" cy="95250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52956321" w14:textId="36FF7C24" w:rsidR="00DC1D88" w:rsidRPr="00DC1D88" w:rsidRDefault="00DC1D88" w:rsidP="00DC1D88">
                            <w:pPr>
                              <w:ind w:firstLine="0"/>
                              <w:jc w:val="center"/>
                              <w:rPr>
                                <w:sz w:val="20"/>
                                <w:szCs w:val="20"/>
                              </w:rPr>
                            </w:pPr>
                            <w:r w:rsidRPr="00DC1D88">
                              <w:rPr>
                                <w:sz w:val="20"/>
                                <w:szCs w:val="20"/>
                              </w:rPr>
                              <w:t>Electronics from several Asian coun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6CC42D5" id="Oval 6" o:spid="_x0000_s1026" style="position:absolute;left:0;text-align:left;margin-left:315pt;margin-top:2.25pt;width:151.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" fillcolor="white [3201]" strokecolor="#ed7d31 [3205]" strokeweight="1pt">
                <v:stroke joinstyle="miter"/>
                <v:textbox>
                  <w:txbxContent>
                    <w:p w14:paraId="52956321" w14:textId="36FF7C24" w:rsidR="00DC1D88" w:rsidRPr="00DC1D88" w:rsidRDefault="00DC1D88" w:rsidP="00DC1D88">
                      <w:pPr>
                        <w:ind w:firstLine="0"/>
                        <w:jc w:val="center"/>
                        <w:rPr>
                          <w:sz w:val="20"/>
                          <w:szCs w:val="20"/>
                        </w:rPr>
                      </w:pPr>
                      <w:r w:rsidRPr="00DC1D88">
                        <w:rPr>
                          <w:sz w:val="20"/>
                          <w:szCs w:val="20"/>
                        </w:rPr>
                        <w:t>Electronics from several Asian counties</w:t>
                      </w:r>
                    </w:p>
                  </w:txbxContent>
                </v:textbox>
              </v:oval>
            </w:pict>
          </mc:Fallback>
        </mc:AlternateContent>
      </w:r>
      <w:r>
        <w:rPr>
          <w:noProof/>
        </w:rPr>
        <mc:AlternateContent>
          <mc:Choice Requires="wps">
            <w:drawing>
              <wp:anchor distT="0" distB="0" distL="114300" distR="114300" simplePos="0" relativeHeight="251659264" behindDoc="0" locked="0" layoutInCell="1" allowOverlap="1" wp14:anchorId="34B0959F" wp14:editId="16249CDB">
                <wp:simplePos x="0" y="0"/>
                <wp:positionH relativeFrom="column">
                  <wp:posOffset>95250</wp:posOffset>
                </wp:positionH>
                <wp:positionV relativeFrom="paragraph">
                  <wp:posOffset>-95250</wp:posOffset>
                </wp:positionV>
                <wp:extent cx="1857375" cy="1219200"/>
                <wp:effectExtent l="0" t="0" r="28575" b="19050"/>
                <wp:wrapNone/>
                <wp:docPr id="4" name="Oval 4"/>
                <wp:cNvGraphicFramePr/>
                <a:graphic xmlns:a="http://schemas.openxmlformats.org/drawingml/2006/main">
                  <a:graphicData uri="http://schemas.microsoft.com/office/word/2010/wordprocessingShape">
                    <wps:wsp>
                      <wps:cNvSpPr/>
                      <wps:spPr>
                        <a:xfrm>
                          <a:off x="0" y="0"/>
                          <a:ext cx="1857375" cy="121920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368F88CF" w14:textId="209D3B8C" w:rsidR="00975298" w:rsidRPr="004B1D4C" w:rsidRDefault="00975298" w:rsidP="00975298">
                            <w:pPr>
                              <w:ind w:firstLine="0"/>
                              <w:jc w:val="center"/>
                              <w:rPr>
                                <w:sz w:val="20"/>
                                <w:szCs w:val="20"/>
                              </w:rPr>
                            </w:pPr>
                            <w:r w:rsidRPr="004B1D4C">
                              <w:rPr>
                                <w:sz w:val="20"/>
                                <w:szCs w:val="20"/>
                              </w:rPr>
                              <w:t>The system designed, assembled, and tested in the U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B0959F" id="Oval 4" o:spid="_x0000_s1027" style="position:absolute;left:0;text-align:left;margin-left:7.5pt;margin-top:-7.5pt;width:146.2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" fillcolor="white [3201]" strokecolor="#ed7d31 [3205]" strokeweight="1pt">
                <v:stroke joinstyle="miter"/>
                <v:textbox>
                  <w:txbxContent>
                    <w:p w14:paraId="368F88CF" w14:textId="209D3B8C" w:rsidR="00975298" w:rsidRPr="004B1D4C" w:rsidRDefault="00975298" w:rsidP="00975298">
                      <w:pPr>
                        <w:ind w:firstLine="0"/>
                        <w:jc w:val="center"/>
                        <w:rPr>
                          <w:sz w:val="20"/>
                          <w:szCs w:val="20"/>
                        </w:rPr>
                      </w:pPr>
                      <w:r w:rsidRPr="004B1D4C">
                        <w:rPr>
                          <w:sz w:val="20"/>
                          <w:szCs w:val="20"/>
                        </w:rPr>
                        <w:t>The system designed, assembled, and tested in the UK</w:t>
                      </w:r>
                    </w:p>
                  </w:txbxContent>
                </v:textbox>
              </v:oval>
            </w:pict>
          </mc:Fallback>
        </mc:AlternateContent>
      </w:r>
      <w:r w:rsidR="007A7426">
        <w:rPr>
          <w:noProof/>
        </w:rPr>
        <mc:AlternateContent>
          <mc:Choice Requires="wps">
            <w:drawing>
              <wp:anchor distT="0" distB="0" distL="114300" distR="114300" simplePos="0" relativeHeight="251661312" behindDoc="0" locked="0" layoutInCell="1" allowOverlap="1" wp14:anchorId="5F5E0944" wp14:editId="01FEBAF4">
                <wp:simplePos x="0" y="0"/>
                <wp:positionH relativeFrom="column">
                  <wp:posOffset>2038350</wp:posOffset>
                </wp:positionH>
                <wp:positionV relativeFrom="paragraph">
                  <wp:posOffset>0</wp:posOffset>
                </wp:positionV>
                <wp:extent cx="1695450" cy="904875"/>
                <wp:effectExtent l="0" t="0" r="19050" b="28575"/>
                <wp:wrapNone/>
                <wp:docPr id="5" name="Oval 5"/>
                <wp:cNvGraphicFramePr/>
                <a:graphic xmlns:a="http://schemas.openxmlformats.org/drawingml/2006/main">
                  <a:graphicData uri="http://schemas.microsoft.com/office/word/2010/wordprocessingShape">
                    <wps:wsp>
                      <wps:cNvSpPr/>
                      <wps:spPr>
                        <a:xfrm>
                          <a:off x="0" y="0"/>
                          <a:ext cx="1695450" cy="90487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15AB9045" w14:textId="06BCDA98" w:rsidR="007A7426" w:rsidRPr="00DC1D88" w:rsidRDefault="00F369FC" w:rsidP="007A7426">
                            <w:pPr>
                              <w:ind w:firstLine="0"/>
                              <w:jc w:val="center"/>
                              <w:rPr>
                                <w:sz w:val="20"/>
                                <w:szCs w:val="20"/>
                              </w:rPr>
                            </w:pPr>
                            <w:r w:rsidRPr="00DC1D88">
                              <w:rPr>
                                <w:sz w:val="20"/>
                                <w:szCs w:val="20"/>
                              </w:rPr>
                              <w:t>Software</w:t>
                            </w:r>
                            <w:r w:rsidR="007A7426" w:rsidRPr="00DC1D88">
                              <w:rPr>
                                <w:sz w:val="20"/>
                                <w:szCs w:val="20"/>
                              </w:rPr>
                              <w:t xml:space="preserve"> element developed in In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E0944" id="Oval 5" o:spid="_x0000_s1028" style="position:absolute;left:0;text-align:left;margin-left:160.5pt;margin-top:0;width:133.5pt;height:7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" fillcolor="white [3201]" strokecolor="#ed7d31 [3205]" strokeweight="1pt">
                <v:stroke joinstyle="miter"/>
                <v:textbox>
                  <w:txbxContent>
                    <w:p w14:paraId="15AB9045" w14:textId="06BCDA98" w:rsidR="007A7426" w:rsidRPr="00DC1D88" w:rsidRDefault="00F369FC" w:rsidP="007A7426">
                      <w:pPr>
                        <w:ind w:firstLine="0"/>
                        <w:jc w:val="center"/>
                        <w:rPr>
                          <w:sz w:val="20"/>
                          <w:szCs w:val="20"/>
                        </w:rPr>
                      </w:pPr>
                      <w:r w:rsidRPr="00DC1D88">
                        <w:rPr>
                          <w:sz w:val="20"/>
                          <w:szCs w:val="20"/>
                        </w:rPr>
                        <w:t>Software</w:t>
                      </w:r>
                      <w:r w:rsidR="007A7426" w:rsidRPr="00DC1D88">
                        <w:rPr>
                          <w:sz w:val="20"/>
                          <w:szCs w:val="20"/>
                        </w:rPr>
                        <w:t xml:space="preserve"> element developed in India.</w:t>
                      </w:r>
                    </w:p>
                  </w:txbxContent>
                </v:textbox>
              </v:oval>
            </w:pict>
          </mc:Fallback>
        </mc:AlternateContent>
      </w:r>
    </w:p>
    <w:p w14:paraId="6BFCFF94" w14:textId="30A15A28" w:rsidR="00FC1CE9" w:rsidRDefault="00EA0B07" w:rsidP="00B10E1A">
      <w:pPr>
        <w:jc w:val="center"/>
        <w:rPr>
          <w:b/>
          <w:bCs/>
          <w:noProof/>
        </w:rPr>
      </w:pPr>
      <w:r>
        <w:rPr>
          <w:noProof/>
        </w:rPr>
        <mc:AlternateContent>
          <mc:Choice Requires="wps">
            <w:drawing>
              <wp:anchor distT="0" distB="0" distL="114300" distR="114300" simplePos="0" relativeHeight="251672576" behindDoc="0" locked="0" layoutInCell="1" allowOverlap="1" wp14:anchorId="7D3E1D9B" wp14:editId="45EA0BB5">
                <wp:simplePos x="0" y="0"/>
                <wp:positionH relativeFrom="column">
                  <wp:posOffset>3028950</wp:posOffset>
                </wp:positionH>
                <wp:positionV relativeFrom="paragraph">
                  <wp:posOffset>452755</wp:posOffset>
                </wp:positionV>
                <wp:extent cx="114300" cy="457200"/>
                <wp:effectExtent l="0" t="0" r="57150" b="57150"/>
                <wp:wrapNone/>
                <wp:docPr id="12" name="Straight Arrow Connector 12"/>
                <wp:cNvGraphicFramePr/>
                <a:graphic xmlns:a="http://schemas.openxmlformats.org/drawingml/2006/main">
                  <a:graphicData uri="http://schemas.microsoft.com/office/word/2010/wordprocessingShape">
                    <wps:wsp>
                      <wps:cNvCnPr/>
                      <wps:spPr>
                        <a:xfrm>
                          <a:off x="0" y="0"/>
                          <a:ext cx="114300" cy="4572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B86B9E" id="_x0000_t32" coordsize="21600,21600" o:spt="32" o:oned="t" path="m,l21600,21600e" filled="f">
                <v:path arrowok="t" fillok="f" o:connecttype="none"/>
                <o:lock v:ext="edit" shapetype="t"/>
              </v:shapetype>
              <v:shape id="Straight Arrow Connector 12" o:spid="_x0000_s1026" type="#_x0000_t32" style="position:absolute;margin-left:238.5pt;margin-top:35.65pt;width:9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" strokecolor="#4472c4 [3204]" strokeweight="1.5pt">
                <v:stroke endarrow="block" joinstyle="miter"/>
              </v:shape>
            </w:pict>
          </mc:Fallback>
        </mc:AlternateContent>
      </w:r>
    </w:p>
    <w:p w14:paraId="01C274F4" w14:textId="7AFEA7AF" w:rsidR="00FC1CE9" w:rsidRDefault="00D712CE" w:rsidP="00B10E1A">
      <w:pPr>
        <w:jc w:val="center"/>
        <w:rPr>
          <w:b/>
          <w:bCs/>
          <w:noProof/>
        </w:rPr>
      </w:pPr>
      <w:r>
        <w:rPr>
          <w:noProof/>
        </w:rPr>
        <mc:AlternateContent>
          <mc:Choice Requires="wps">
            <w:drawing>
              <wp:anchor distT="0" distB="0" distL="114300" distR="114300" simplePos="0" relativeHeight="251674624" behindDoc="0" locked="0" layoutInCell="1" allowOverlap="1" wp14:anchorId="59C8B2F6" wp14:editId="181FE0E4">
                <wp:simplePos x="0" y="0"/>
                <wp:positionH relativeFrom="column">
                  <wp:posOffset>3952875</wp:posOffset>
                </wp:positionH>
                <wp:positionV relativeFrom="paragraph">
                  <wp:posOffset>76835</wp:posOffset>
                </wp:positionV>
                <wp:extent cx="933450" cy="600075"/>
                <wp:effectExtent l="38100" t="0" r="19050" b="47625"/>
                <wp:wrapNone/>
                <wp:docPr id="13" name="Straight Arrow Connector 13"/>
                <wp:cNvGraphicFramePr/>
                <a:graphic xmlns:a="http://schemas.openxmlformats.org/drawingml/2006/main">
                  <a:graphicData uri="http://schemas.microsoft.com/office/word/2010/wordprocessingShape">
                    <wps:wsp>
                      <wps:cNvCnPr/>
                      <wps:spPr>
                        <a:xfrm flipH="1">
                          <a:off x="0" y="0"/>
                          <a:ext cx="933450" cy="60007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5918DE" id="Straight Arrow Connector 13" o:spid="_x0000_s1026" type="#_x0000_t32" style="position:absolute;margin-left:311.25pt;margin-top:6.05pt;width:73.5pt;height:47.2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" strokecolor="#4472c4 [3204]" strokeweight="1.5pt">
                <v:stroke endarrow="block" joinstyle="miter"/>
              </v:shape>
            </w:pict>
          </mc:Fallback>
        </mc:AlternateContent>
      </w:r>
      <w:r w:rsidR="00EA0B07">
        <w:rPr>
          <w:noProof/>
        </w:rPr>
        <mc:AlternateContent>
          <mc:Choice Requires="wps">
            <w:drawing>
              <wp:anchor distT="0" distB="0" distL="114300" distR="114300" simplePos="0" relativeHeight="251670528" behindDoc="0" locked="0" layoutInCell="1" allowOverlap="1" wp14:anchorId="5308D8D9" wp14:editId="14FDCF01">
                <wp:simplePos x="0" y="0"/>
                <wp:positionH relativeFrom="column">
                  <wp:posOffset>1704975</wp:posOffset>
                </wp:positionH>
                <wp:positionV relativeFrom="paragraph">
                  <wp:posOffset>38735</wp:posOffset>
                </wp:positionV>
                <wp:extent cx="838200" cy="638175"/>
                <wp:effectExtent l="0" t="0" r="57150" b="47625"/>
                <wp:wrapNone/>
                <wp:docPr id="11" name="Straight Arrow Connector 11"/>
                <wp:cNvGraphicFramePr/>
                <a:graphic xmlns:a="http://schemas.openxmlformats.org/drawingml/2006/main">
                  <a:graphicData uri="http://schemas.microsoft.com/office/word/2010/wordprocessingShape">
                    <wps:wsp>
                      <wps:cNvCnPr/>
                      <wps:spPr>
                        <a:xfrm>
                          <a:off x="0" y="0"/>
                          <a:ext cx="838200" cy="63817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FB53D7" id="Straight Arrow Connector 11" o:spid="_x0000_s1026" type="#_x0000_t32" style="position:absolute;margin-left:134.25pt;margin-top:3.05pt;width:66pt;height:50.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" strokecolor="#4472c4 [3204]" strokeweight="1.5pt">
                <v:stroke endarrow="block" joinstyle="miter"/>
              </v:shape>
            </w:pict>
          </mc:Fallback>
        </mc:AlternateContent>
      </w:r>
      <w:r w:rsidR="00975298">
        <w:rPr>
          <w:noProof/>
        </w:rPr>
        <mc:AlternateContent>
          <mc:Choice Requires="wps">
            <w:drawing>
              <wp:anchor distT="0" distB="0" distL="114300" distR="114300" simplePos="0" relativeHeight="251667456" behindDoc="0" locked="0" layoutInCell="1" allowOverlap="1" wp14:anchorId="7A3DD592" wp14:editId="7D7AB415">
                <wp:simplePos x="0" y="0"/>
                <wp:positionH relativeFrom="column">
                  <wp:posOffset>2457450</wp:posOffset>
                </wp:positionH>
                <wp:positionV relativeFrom="paragraph">
                  <wp:posOffset>410210</wp:posOffset>
                </wp:positionV>
                <wp:extent cx="1638300" cy="1028700"/>
                <wp:effectExtent l="0" t="0" r="19050" b="19050"/>
                <wp:wrapNone/>
                <wp:docPr id="8" name="Oval 8"/>
                <wp:cNvGraphicFramePr/>
                <a:graphic xmlns:a="http://schemas.openxmlformats.org/drawingml/2006/main">
                  <a:graphicData uri="http://schemas.microsoft.com/office/word/2010/wordprocessingShape">
                    <wps:wsp>
                      <wps:cNvSpPr/>
                      <wps:spPr>
                        <a:xfrm>
                          <a:off x="0" y="0"/>
                          <a:ext cx="1638300" cy="1028700"/>
                        </a:xfrm>
                        <a:prstGeom prst="ellipse">
                          <a:avLst/>
                        </a:prstGeom>
                      </wps:spPr>
                      <wps:style>
                        <a:lnRef idx="2">
                          <a:schemeClr val="dk1"/>
                        </a:lnRef>
                        <a:fillRef idx="1">
                          <a:schemeClr val="lt1"/>
                        </a:fillRef>
                        <a:effectRef idx="0">
                          <a:schemeClr val="dk1"/>
                        </a:effectRef>
                        <a:fontRef idx="minor">
                          <a:schemeClr val="dk1"/>
                        </a:fontRef>
                      </wps:style>
                      <wps:txbx>
                        <w:txbxContent>
                          <w:p w14:paraId="1E6F3F4C" w14:textId="206784EE" w:rsidR="004B76CB" w:rsidRPr="004B76CB" w:rsidRDefault="004B76CB" w:rsidP="004B76CB">
                            <w:pPr>
                              <w:ind w:firstLine="0"/>
                              <w:jc w:val="center"/>
                              <w:rPr>
                                <w:sz w:val="20"/>
                              </w:rPr>
                            </w:pPr>
                            <w:r w:rsidRPr="004B76CB">
                              <w:rPr>
                                <w:sz w:val="20"/>
                              </w:rPr>
                              <w:t>ITUs</w:t>
                            </w:r>
                            <w:r w:rsidR="00C53951" w:rsidRPr="00C53951">
                              <w:t xml:space="preserve"> </w:t>
                            </w:r>
                            <w:r w:rsidR="00C53951" w:rsidRPr="00C53951">
                              <w:rPr>
                                <w:sz w:val="20"/>
                              </w:rPr>
                              <w:t>electronic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A3DD592" id="Oval 8" o:spid="_x0000_s1029" style="position:absolute;left:0;text-align:left;margin-left:193.5pt;margin-top:32.3pt;width:129pt;height: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" fillcolor="white [3201]" strokecolor="black [3200]" strokeweight="1pt">
                <v:stroke joinstyle="miter"/>
                <v:textbox>
                  <w:txbxContent>
                    <w:p w14:paraId="1E6F3F4C" w14:textId="206784EE" w:rsidR="004B76CB" w:rsidRPr="004B76CB" w:rsidRDefault="004B76CB" w:rsidP="004B76CB">
                      <w:pPr>
                        <w:ind w:firstLine="0"/>
                        <w:jc w:val="center"/>
                        <w:rPr>
                          <w:sz w:val="20"/>
                        </w:rPr>
                      </w:pPr>
                      <w:r w:rsidRPr="004B76CB">
                        <w:rPr>
                          <w:sz w:val="20"/>
                        </w:rPr>
                        <w:t>ITUs</w:t>
                      </w:r>
                      <w:r w:rsidR="00C53951" w:rsidRPr="00C53951">
                        <w:t xml:space="preserve"> </w:t>
                      </w:r>
                      <w:r w:rsidR="00C53951" w:rsidRPr="00C53951">
                        <w:rPr>
                          <w:sz w:val="20"/>
                        </w:rPr>
                        <w:t>electronic system</w:t>
                      </w:r>
                    </w:p>
                  </w:txbxContent>
                </v:textbox>
              </v:oval>
            </w:pict>
          </mc:Fallback>
        </mc:AlternateContent>
      </w:r>
    </w:p>
    <w:p w14:paraId="4729D20D" w14:textId="21E01D46" w:rsidR="00FC1CE9" w:rsidRDefault="00FC1CE9" w:rsidP="00B10E1A">
      <w:pPr>
        <w:jc w:val="center"/>
        <w:rPr>
          <w:b/>
          <w:bCs/>
          <w:noProof/>
        </w:rPr>
      </w:pPr>
    </w:p>
    <w:p w14:paraId="0E3A748B" w14:textId="2CD21FD4" w:rsidR="00FC1CE9" w:rsidRDefault="00FC1CE9" w:rsidP="00B10E1A">
      <w:pPr>
        <w:jc w:val="center"/>
        <w:rPr>
          <w:b/>
          <w:bCs/>
          <w:noProof/>
        </w:rPr>
      </w:pPr>
    </w:p>
    <w:p w14:paraId="4E721275" w14:textId="390C8547" w:rsidR="00FC1CE9" w:rsidRDefault="00D712CE" w:rsidP="00B10E1A">
      <w:pPr>
        <w:jc w:val="center"/>
        <w:rPr>
          <w:b/>
          <w:bCs/>
          <w:noProof/>
        </w:rPr>
      </w:pPr>
      <w:r>
        <w:rPr>
          <w:noProof/>
        </w:rPr>
        <mc:AlternateContent>
          <mc:Choice Requires="wps">
            <w:drawing>
              <wp:anchor distT="0" distB="0" distL="114300" distR="114300" simplePos="0" relativeHeight="251676672" behindDoc="0" locked="0" layoutInCell="1" allowOverlap="1" wp14:anchorId="53B3BA17" wp14:editId="25AB4567">
                <wp:simplePos x="0" y="0"/>
                <wp:positionH relativeFrom="column">
                  <wp:posOffset>3248025</wp:posOffset>
                </wp:positionH>
                <wp:positionV relativeFrom="paragraph">
                  <wp:posOffset>82550</wp:posOffset>
                </wp:positionV>
                <wp:extent cx="45719" cy="600075"/>
                <wp:effectExtent l="38100" t="0" r="69215" b="47625"/>
                <wp:wrapNone/>
                <wp:docPr id="14" name="Straight Arrow Connector 14"/>
                <wp:cNvGraphicFramePr/>
                <a:graphic xmlns:a="http://schemas.openxmlformats.org/drawingml/2006/main">
                  <a:graphicData uri="http://schemas.microsoft.com/office/word/2010/wordprocessingShape">
                    <wps:wsp>
                      <wps:cNvCnPr/>
                      <wps:spPr>
                        <a:xfrm>
                          <a:off x="0" y="0"/>
                          <a:ext cx="45719" cy="60007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CE6606" id="Straight Arrow Connector 14" o:spid="_x0000_s1026" type="#_x0000_t32" style="position:absolute;margin-left:255.75pt;margin-top:6.5pt;width:3.6pt;height:4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" strokecolor="#4472c4 [3204]" strokeweight="1.5pt">
                <v:stroke endarrow="block" joinstyle="miter"/>
              </v:shape>
            </w:pict>
          </mc:Fallback>
        </mc:AlternateContent>
      </w:r>
    </w:p>
    <w:p w14:paraId="36BD244B" w14:textId="0A303983" w:rsidR="00FC1CE9" w:rsidRDefault="004B76CB" w:rsidP="00B10E1A">
      <w:pPr>
        <w:jc w:val="center"/>
        <w:rPr>
          <w:b/>
          <w:bCs/>
          <w:noProof/>
        </w:rPr>
      </w:pPr>
      <w:r>
        <w:rPr>
          <w:noProof/>
        </w:rPr>
        <mc:AlternateContent>
          <mc:Choice Requires="wps">
            <w:drawing>
              <wp:anchor distT="0" distB="0" distL="114300" distR="114300" simplePos="0" relativeHeight="251669504" behindDoc="0" locked="0" layoutInCell="1" allowOverlap="1" wp14:anchorId="49E0200D" wp14:editId="0A1487DC">
                <wp:simplePos x="0" y="0"/>
                <wp:positionH relativeFrom="column">
                  <wp:posOffset>2037715</wp:posOffset>
                </wp:positionH>
                <wp:positionV relativeFrom="paragraph">
                  <wp:posOffset>230505</wp:posOffset>
                </wp:positionV>
                <wp:extent cx="2581275" cy="1533525"/>
                <wp:effectExtent l="0" t="0" r="28575" b="28575"/>
                <wp:wrapNone/>
                <wp:docPr id="10" name="Oval 10"/>
                <wp:cNvGraphicFramePr/>
                <a:graphic xmlns:a="http://schemas.openxmlformats.org/drawingml/2006/main">
                  <a:graphicData uri="http://schemas.microsoft.com/office/word/2010/wordprocessingShape">
                    <wps:wsp>
                      <wps:cNvSpPr/>
                      <wps:spPr>
                        <a:xfrm>
                          <a:off x="0" y="0"/>
                          <a:ext cx="2581275" cy="1533525"/>
                        </a:xfrm>
                        <a:prstGeom prst="ellipse">
                          <a:avLst/>
                        </a:prstGeom>
                      </wps:spPr>
                      <wps:style>
                        <a:lnRef idx="2">
                          <a:schemeClr val="dk1"/>
                        </a:lnRef>
                        <a:fillRef idx="1">
                          <a:schemeClr val="lt1"/>
                        </a:fillRef>
                        <a:effectRef idx="0">
                          <a:schemeClr val="dk1"/>
                        </a:effectRef>
                        <a:fontRef idx="minor">
                          <a:schemeClr val="dk1"/>
                        </a:fontRef>
                      </wps:style>
                      <wps:txbx>
                        <w:txbxContent>
                          <w:p w14:paraId="6B842C6F" w14:textId="3665B4B6" w:rsidR="004B76CB" w:rsidRPr="00EA0B07" w:rsidRDefault="00EA0B07" w:rsidP="004B76CB">
                            <w:pPr>
                              <w:ind w:firstLine="0"/>
                              <w:jc w:val="center"/>
                              <w:rPr>
                                <w:sz w:val="20"/>
                                <w:szCs w:val="20"/>
                              </w:rPr>
                            </w:pPr>
                            <w:r>
                              <w:rPr>
                                <w:sz w:val="20"/>
                                <w:szCs w:val="20"/>
                              </w:rPr>
                              <w:t>S</w:t>
                            </w:r>
                            <w:r w:rsidRPr="00EA0B07">
                              <w:rPr>
                                <w:sz w:val="20"/>
                                <w:szCs w:val="20"/>
                              </w:rPr>
                              <w:t xml:space="preserve">ystem sold </w:t>
                            </w:r>
                            <w:r w:rsidR="00F369FC" w:rsidRPr="00EA0B07">
                              <w:rPr>
                                <w:sz w:val="20"/>
                                <w:szCs w:val="20"/>
                              </w:rPr>
                              <w:t>worldwide</w:t>
                            </w:r>
                            <w:r w:rsidRPr="00EA0B07">
                              <w:rPr>
                                <w:sz w:val="20"/>
                                <w:szCs w:val="20"/>
                              </w:rPr>
                              <w:t xml:space="preserve"> and maintenance support for at least 10 y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E0200D" id="Oval 10" o:spid="_x0000_s1030" style="position:absolute;left:0;text-align:left;margin-left:160.45pt;margin-top:18.15pt;width:203.25pt;height:12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" fillcolor="white [3201]" strokecolor="black [3200]" strokeweight="1pt">
                <v:stroke joinstyle="miter"/>
                <v:textbox>
                  <w:txbxContent>
                    <w:p w14:paraId="6B842C6F" w14:textId="3665B4B6" w:rsidR="004B76CB" w:rsidRPr="00EA0B07" w:rsidRDefault="00EA0B07" w:rsidP="004B76CB">
                      <w:pPr>
                        <w:ind w:firstLine="0"/>
                        <w:jc w:val="center"/>
                        <w:rPr>
                          <w:sz w:val="20"/>
                          <w:szCs w:val="20"/>
                        </w:rPr>
                      </w:pPr>
                      <w:r>
                        <w:rPr>
                          <w:sz w:val="20"/>
                          <w:szCs w:val="20"/>
                        </w:rPr>
                        <w:t>S</w:t>
                      </w:r>
                      <w:r w:rsidRPr="00EA0B07">
                        <w:rPr>
                          <w:sz w:val="20"/>
                          <w:szCs w:val="20"/>
                        </w:rPr>
                        <w:t xml:space="preserve">ystem sold </w:t>
                      </w:r>
                      <w:r w:rsidR="00F369FC" w:rsidRPr="00EA0B07">
                        <w:rPr>
                          <w:sz w:val="20"/>
                          <w:szCs w:val="20"/>
                        </w:rPr>
                        <w:t>worldwide</w:t>
                      </w:r>
                      <w:r w:rsidRPr="00EA0B07">
                        <w:rPr>
                          <w:sz w:val="20"/>
                          <w:szCs w:val="20"/>
                        </w:rPr>
                        <w:t xml:space="preserve"> and maintenance support for at least 10 years</w:t>
                      </w:r>
                    </w:p>
                  </w:txbxContent>
                </v:textbox>
              </v:oval>
            </w:pict>
          </mc:Fallback>
        </mc:AlternateContent>
      </w:r>
    </w:p>
    <w:p w14:paraId="6ED1989D" w14:textId="77777777" w:rsidR="004B76CB" w:rsidRDefault="004B76CB" w:rsidP="00B10E1A">
      <w:pPr>
        <w:jc w:val="center"/>
        <w:rPr>
          <w:b/>
          <w:bCs/>
          <w:noProof/>
        </w:rPr>
      </w:pPr>
    </w:p>
    <w:p w14:paraId="0BE270D6" w14:textId="77777777" w:rsidR="004B76CB" w:rsidRDefault="004B76CB" w:rsidP="00B10E1A">
      <w:pPr>
        <w:jc w:val="center"/>
        <w:rPr>
          <w:b/>
          <w:bCs/>
          <w:noProof/>
        </w:rPr>
      </w:pPr>
    </w:p>
    <w:p w14:paraId="346F1038" w14:textId="77777777" w:rsidR="004B76CB" w:rsidRDefault="004B76CB" w:rsidP="00B10E1A">
      <w:pPr>
        <w:jc w:val="center"/>
        <w:rPr>
          <w:b/>
          <w:bCs/>
          <w:noProof/>
        </w:rPr>
      </w:pPr>
    </w:p>
    <w:p w14:paraId="5A9DEB0D" w14:textId="483921B8" w:rsidR="005D030B" w:rsidRDefault="00D712CE" w:rsidP="005D030B">
      <w:pPr>
        <w:rPr>
          <w:noProof/>
        </w:rPr>
      </w:pPr>
      <w:r>
        <w:rPr>
          <w:noProof/>
        </w:rPr>
        <w:t xml:space="preserve">Diagram indicates different types of </w:t>
      </w:r>
      <w:r w:rsidR="00F821B3">
        <w:rPr>
          <w:noProof/>
        </w:rPr>
        <w:t xml:space="preserve">the </w:t>
      </w:r>
      <w:r>
        <w:rPr>
          <w:noProof/>
        </w:rPr>
        <w:t>supply chain that will be compl</w:t>
      </w:r>
      <w:r w:rsidR="00F821B3">
        <w:rPr>
          <w:noProof/>
        </w:rPr>
        <w:t>e</w:t>
      </w:r>
      <w:r>
        <w:rPr>
          <w:noProof/>
        </w:rPr>
        <w:t xml:space="preserve">ted in this case. The </w:t>
      </w:r>
      <w:r w:rsidR="005D030B">
        <w:rPr>
          <w:noProof/>
        </w:rPr>
        <w:t xml:space="preserve">supply chain will include shipping products from India, UK, China, and Asian Nations to </w:t>
      </w:r>
      <w:r w:rsidR="005D030B">
        <w:rPr>
          <w:noProof/>
        </w:rPr>
        <w:lastRenderedPageBreak/>
        <w:t>develop hospital care units. These ITUs</w:t>
      </w:r>
      <w:r w:rsidR="00F821B3">
        <w:t xml:space="preserve">' electronic system </w:t>
      </w:r>
      <w:proofErr w:type="gramStart"/>
      <w:r w:rsidR="00F821B3">
        <w:t>will be again shipped</w:t>
      </w:r>
      <w:proofErr w:type="gramEnd"/>
      <w:r w:rsidR="00F821B3">
        <w:t xml:space="preserve"> to the global market,</w:t>
      </w:r>
      <w:r w:rsidR="005D030B">
        <w:rPr>
          <w:noProof/>
        </w:rPr>
        <w:t xml:space="preserve"> accompanied by atleast </w:t>
      </w:r>
      <w:r w:rsidR="00F821B3">
        <w:rPr>
          <w:noProof/>
        </w:rPr>
        <w:t>ten</w:t>
      </w:r>
      <w:r w:rsidR="005D030B">
        <w:rPr>
          <w:noProof/>
        </w:rPr>
        <w:t xml:space="preserve"> years maint</w:t>
      </w:r>
      <w:r w:rsidR="00F821B3">
        <w:rPr>
          <w:noProof/>
        </w:rPr>
        <w:t>en</w:t>
      </w:r>
      <w:r w:rsidR="005D030B">
        <w:rPr>
          <w:noProof/>
        </w:rPr>
        <w:t xml:space="preserve">ance. </w:t>
      </w:r>
    </w:p>
    <w:p w14:paraId="24399C2A" w14:textId="46237DCD" w:rsidR="00B10E1A" w:rsidRPr="00B10E1A" w:rsidRDefault="00B10E1A" w:rsidP="00291F82">
      <w:pPr>
        <w:jc w:val="center"/>
        <w:rPr>
          <w:b/>
          <w:bCs/>
          <w:noProof/>
        </w:rPr>
      </w:pPr>
      <w:r w:rsidRPr="00B10E1A">
        <w:rPr>
          <w:b/>
          <w:bCs/>
          <w:noProof/>
        </w:rPr>
        <w:t>Risk in Global Supply Chains</w:t>
      </w:r>
    </w:p>
    <w:p w14:paraId="399A26B3" w14:textId="63112808" w:rsidR="00EE7DCC" w:rsidRPr="001C0873" w:rsidRDefault="00B10E1A" w:rsidP="0075335E">
      <w:r>
        <w:rPr>
          <w:noProof/>
        </w:rPr>
        <w:drawing>
          <wp:inline distT="0" distB="0" distL="0" distR="0" wp14:anchorId="73AE8E95" wp14:editId="0D3F9702">
            <wp:extent cx="4981575" cy="2457450"/>
            <wp:effectExtent l="0" t="0" r="9525" b="0"/>
            <wp:docPr id="2" name="Picture 2" descr="Risks in Global Supply Chains | The Geography of Transport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ks in Global Supply Chains | The Geography of Transport Systems"/>
                    <pic:cNvPicPr>
                      <a:picLocks noChangeAspect="1" noChangeArrowheads="1"/>
                    </pic:cNvPicPr>
                  </pic:nvPicPr>
                  <pic:blipFill rotWithShape="1">
                    <a:blip r:embed="rId7">
                      <a:extLst>
                        <a:ext uri="{28A0092B-C50C-407E-A947-70E740481C1C}">
                          <a14:useLocalDpi xmlns:a14="http://schemas.microsoft.com/office/drawing/2010/main" val="0"/>
                        </a:ext>
                      </a:extLst>
                    </a:blip>
                    <a:srcRect r="16186"/>
                    <a:stretch/>
                  </pic:blipFill>
                  <pic:spPr bwMode="auto">
                    <a:xfrm>
                      <a:off x="0" y="0"/>
                      <a:ext cx="4981575" cy="2457450"/>
                    </a:xfrm>
                    <a:prstGeom prst="rect">
                      <a:avLst/>
                    </a:prstGeom>
                    <a:noFill/>
                    <a:ln>
                      <a:noFill/>
                    </a:ln>
                    <a:extLst>
                      <a:ext uri="{53640926-AAD7-44D8-BBD7-CCE9431645EC}">
                        <a14:shadowObscured xmlns:a14="http://schemas.microsoft.com/office/drawing/2010/main"/>
                      </a:ext>
                    </a:extLst>
                  </pic:spPr>
                </pic:pic>
              </a:graphicData>
            </a:graphic>
          </wp:inline>
        </w:drawing>
      </w:r>
    </w:p>
    <w:p w14:paraId="5E2E607D" w14:textId="6FD2B09C" w:rsidR="008D725E" w:rsidRDefault="00A122F6">
      <w:r>
        <w:t>Extracted from:</w:t>
      </w:r>
      <w:r w:rsidRPr="00A122F6">
        <w:t xml:space="preserve"> </w:t>
      </w:r>
      <w:hyperlink r:id="rId8" w:history="1">
        <w:r w:rsidRPr="00390639">
          <w:rPr>
            <w:rStyle w:val="Hyperlink"/>
          </w:rPr>
          <w:t>https://transportgeography.org/contents/chapter9/transportation-and-disasters/supply_chain_risks-2/</w:t>
        </w:r>
      </w:hyperlink>
      <w:r>
        <w:t xml:space="preserve"> </w:t>
      </w:r>
    </w:p>
    <w:p w14:paraId="09306302" w14:textId="52CF64A9" w:rsidR="006358CC" w:rsidRDefault="007061AB">
      <w:r>
        <w:t xml:space="preserve">As indicated in the diagram, </w:t>
      </w:r>
      <w:r w:rsidR="003321D9">
        <w:t>supply</w:t>
      </w:r>
      <w:r>
        <w:t xml:space="preserve"> </w:t>
      </w:r>
      <w:r w:rsidR="003321D9">
        <w:t xml:space="preserve">risks </w:t>
      </w:r>
      <w:proofErr w:type="gramStart"/>
      <w:r>
        <w:t>are connected</w:t>
      </w:r>
      <w:proofErr w:type="gramEnd"/>
      <w:r>
        <w:t xml:space="preserve"> to </w:t>
      </w:r>
      <w:r w:rsidR="00C56FF8">
        <w:t xml:space="preserve">the </w:t>
      </w:r>
      <w:r>
        <w:t xml:space="preserve">demand and operational risks. </w:t>
      </w:r>
      <w:r w:rsidR="00C56FF8">
        <w:t>The s</w:t>
      </w:r>
      <w:r w:rsidR="00297571">
        <w:t>upply chain has to meet demand</w:t>
      </w:r>
      <w:r w:rsidR="00F821B3">
        <w:t>,</w:t>
      </w:r>
      <w:r w:rsidR="00297571">
        <w:t xml:space="preserve"> and </w:t>
      </w:r>
      <w:r w:rsidR="00C56FF8">
        <w:t>func</w:t>
      </w:r>
      <w:r w:rsidR="00297571">
        <w:t>tional requirement</w:t>
      </w:r>
      <w:r w:rsidR="00C56FF8">
        <w:t>s</w:t>
      </w:r>
      <w:r w:rsidR="00297571">
        <w:t xml:space="preserve"> or </w:t>
      </w:r>
      <w:r w:rsidR="00AB19A8">
        <w:t xml:space="preserve">whereas give rise to supply disruptions. Further, demand </w:t>
      </w:r>
      <w:r w:rsidR="00F835E7">
        <w:t>aspects</w:t>
      </w:r>
      <w:r w:rsidR="00AB19A8">
        <w:t xml:space="preserve"> greatly </w:t>
      </w:r>
      <w:r w:rsidR="00E45ED6">
        <w:t>influence</w:t>
      </w:r>
      <w:r w:rsidR="00AB19A8">
        <w:t xml:space="preserve"> </w:t>
      </w:r>
      <w:r w:rsidR="00C56FF8">
        <w:t xml:space="preserve">the </w:t>
      </w:r>
      <w:r w:rsidR="00AB19A8">
        <w:t>supply chain</w:t>
      </w:r>
      <w:r w:rsidR="00F835E7">
        <w:t>, where unexpected behavior in demand can result</w:t>
      </w:r>
      <w:r w:rsidR="00C56FF8">
        <w:t xml:space="preserve"> in</w:t>
      </w:r>
      <w:r w:rsidR="00F835E7">
        <w:t xml:space="preserve"> demand disruption. </w:t>
      </w:r>
      <w:r w:rsidR="00E45ED6">
        <w:t xml:space="preserve">Finally, </w:t>
      </w:r>
      <w:r w:rsidR="00C56FF8">
        <w:t xml:space="preserve">the </w:t>
      </w:r>
      <w:r w:rsidR="00E45ED6">
        <w:t xml:space="preserve">supply chain depends on operational elements to move products from producer to client. Therefore, global supply chain risks rotate around supply, demand, and </w:t>
      </w:r>
      <w:r w:rsidR="00706D52">
        <w:t xml:space="preserve">operational risks. </w:t>
      </w:r>
      <w:r w:rsidR="006358CC">
        <w:t>The diagram above indicates different factors that</w:t>
      </w:r>
      <w:r w:rsidR="007E1F61">
        <w:t xml:space="preserve"> significantly </w:t>
      </w:r>
      <w:proofErr w:type="gramStart"/>
      <w:r w:rsidR="007E1F61">
        <w:t>impact</w:t>
      </w:r>
      <w:proofErr w:type="gramEnd"/>
      <w:r w:rsidR="007E1F61">
        <w:t xml:space="preserve"> supply chain risk.</w:t>
      </w:r>
    </w:p>
    <w:p w14:paraId="156A3806" w14:textId="63D8039A" w:rsidR="006005E7" w:rsidRPr="006005E7" w:rsidRDefault="006005E7" w:rsidP="009F39B3">
      <w:pPr>
        <w:ind w:firstLine="0"/>
        <w:rPr>
          <w:b/>
          <w:bCs/>
        </w:rPr>
      </w:pPr>
      <w:r w:rsidRPr="006005E7">
        <w:rPr>
          <w:b/>
          <w:bCs/>
        </w:rPr>
        <w:t>Environmental</w:t>
      </w:r>
      <w:r w:rsidR="009F39B3">
        <w:rPr>
          <w:b/>
          <w:bCs/>
        </w:rPr>
        <w:t xml:space="preserve"> and W</w:t>
      </w:r>
      <w:r w:rsidR="00F821B3">
        <w:rPr>
          <w:b/>
          <w:bCs/>
        </w:rPr>
        <w:t>ea</w:t>
      </w:r>
      <w:r w:rsidR="009F39B3">
        <w:rPr>
          <w:b/>
          <w:bCs/>
        </w:rPr>
        <w:t>ther Risk Factors</w:t>
      </w:r>
    </w:p>
    <w:p w14:paraId="7841BAA1" w14:textId="2EF55127" w:rsidR="00B91913" w:rsidRDefault="00A82086">
      <w:r>
        <w:lastRenderedPageBreak/>
        <w:t xml:space="preserve"> India, Asia, </w:t>
      </w:r>
      <w:r w:rsidR="00F821B3">
        <w:t xml:space="preserve">the </w:t>
      </w:r>
      <w:r>
        <w:t>UK, China, and other part</w:t>
      </w:r>
      <w:r w:rsidR="00F821B3">
        <w:t>s</w:t>
      </w:r>
      <w:r>
        <w:t xml:space="preserve"> of the wor</w:t>
      </w:r>
      <w:r w:rsidR="00F821B3">
        <w:t>l</w:t>
      </w:r>
      <w:r>
        <w:t xml:space="preserve">d </w:t>
      </w:r>
      <w:r w:rsidR="00EB0A5B">
        <w:t xml:space="preserve">have different climates. This makes </w:t>
      </w:r>
      <w:r w:rsidR="00F821B3">
        <w:t xml:space="preserve">an </w:t>
      </w:r>
      <w:r w:rsidR="00EB0A5B">
        <w:t xml:space="preserve">environment </w:t>
      </w:r>
      <w:r w:rsidR="00F821B3">
        <w:t>a significant factor in all organizations completing global supply chains lacking</w:t>
      </w:r>
      <w:r w:rsidR="00EB0A5B">
        <w:t xml:space="preserve"> control over. </w:t>
      </w:r>
      <w:r>
        <w:t xml:space="preserve"> </w:t>
      </w:r>
      <w:r w:rsidR="006005E7">
        <w:t>The glob</w:t>
      </w:r>
      <w:r w:rsidR="004560AF">
        <w:t xml:space="preserve">al supply chain of setting up an intensive care unit can experience extreme weather </w:t>
      </w:r>
      <w:r w:rsidR="0072511F">
        <w:t xml:space="preserve">events. These events </w:t>
      </w:r>
      <w:r w:rsidR="00484275">
        <w:t>include</w:t>
      </w:r>
      <w:r w:rsidR="0072511F">
        <w:t xml:space="preserve"> tropical storms</w:t>
      </w:r>
      <w:r w:rsidR="00F821B3">
        <w:t>,</w:t>
      </w:r>
      <w:r w:rsidR="0072511F">
        <w:t xml:space="preserve"> which affect ocean freight </w:t>
      </w:r>
      <w:r w:rsidR="00EB3BDA">
        <w:t>route</w:t>
      </w:r>
      <w:r w:rsidR="00F821B3">
        <w:t>s</w:t>
      </w:r>
      <w:r w:rsidR="00EB3BDA">
        <w:t xml:space="preserve"> caused by global warming. In </w:t>
      </w:r>
      <w:r w:rsidR="00F821B3">
        <w:t xml:space="preserve">tropical storm instances, shipping products through the ocean have to </w:t>
      </w:r>
      <w:proofErr w:type="gramStart"/>
      <w:r w:rsidR="00F821B3">
        <w:t>be recalculated</w:t>
      </w:r>
      <w:proofErr w:type="gramEnd"/>
      <w:r w:rsidR="00F821B3">
        <w:t>, resulting in delays or more costly as the shippers incur cost to gain flexibility due to</w:t>
      </w:r>
      <w:r w:rsidR="009F39B3">
        <w:t xml:space="preserve"> those tumultuous periods</w:t>
      </w:r>
      <w:r w:rsidR="00C77C35">
        <w:t xml:space="preserve"> (</w:t>
      </w:r>
      <w:r w:rsidR="00C77C35" w:rsidRPr="008E3C6A">
        <w:t>El Baz</w:t>
      </w:r>
      <w:r w:rsidR="00C77C35">
        <w:t xml:space="preserve"> </w:t>
      </w:r>
      <w:r w:rsidR="00C77C35" w:rsidRPr="008E3C6A">
        <w:t>&amp; Ruel, 2021).</w:t>
      </w:r>
      <w:r w:rsidR="00C77C35">
        <w:t xml:space="preserve"> </w:t>
      </w:r>
      <w:r w:rsidR="00B91913">
        <w:t xml:space="preserve">Other whether </w:t>
      </w:r>
      <w:r w:rsidR="00315F44">
        <w:t>calamity</w:t>
      </w:r>
      <w:r w:rsidR="00B91913">
        <w:t xml:space="preserve"> include</w:t>
      </w:r>
      <w:r w:rsidR="00F821B3">
        <w:t>s</w:t>
      </w:r>
      <w:r w:rsidR="00B91913">
        <w:t xml:space="preserve"> tsunami waves which affect the </w:t>
      </w:r>
      <w:r w:rsidR="00315F44">
        <w:t xml:space="preserve">ocean navigation. </w:t>
      </w:r>
      <w:r w:rsidR="00961EF9">
        <w:t>Some part of the globe experience</w:t>
      </w:r>
      <w:r w:rsidR="00C46FDD">
        <w:t xml:space="preserve"> earthquake regularly causing sudden disruption to the global trade routes utilized for </w:t>
      </w:r>
      <w:r w:rsidR="00F821B3">
        <w:t xml:space="preserve">the </w:t>
      </w:r>
      <w:r w:rsidR="00C46FDD">
        <w:t xml:space="preserve">effective global supply </w:t>
      </w:r>
      <w:r w:rsidR="001E13E4">
        <w:t>chain.</w:t>
      </w:r>
    </w:p>
    <w:p w14:paraId="3D5CDB62" w14:textId="208B6781" w:rsidR="00973D9C" w:rsidRPr="00002E70" w:rsidRDefault="00973D9C" w:rsidP="00973D9C">
      <w:pPr>
        <w:ind w:firstLine="0"/>
        <w:rPr>
          <w:b/>
          <w:bCs/>
        </w:rPr>
      </w:pPr>
      <w:r w:rsidRPr="00002E70">
        <w:rPr>
          <w:b/>
          <w:bCs/>
        </w:rPr>
        <w:t xml:space="preserve">Geopolitical </w:t>
      </w:r>
      <w:r w:rsidR="00002E70" w:rsidRPr="00002E70">
        <w:rPr>
          <w:b/>
          <w:bCs/>
        </w:rPr>
        <w:t>Risk Factors</w:t>
      </w:r>
    </w:p>
    <w:p w14:paraId="2E891064" w14:textId="249C256E" w:rsidR="00973D9C" w:rsidRDefault="00973D9C">
      <w:r>
        <w:t>Geopolitical is the process of relating politics to international relations as influenced by geographical factors</w:t>
      </w:r>
      <w:r w:rsidR="00F821B3">
        <w:t>—g</w:t>
      </w:r>
      <w:r>
        <w:t>lobal supply chain</w:t>
      </w:r>
      <w:r w:rsidR="00F821B3">
        <w:t>s</w:t>
      </w:r>
      <w:r>
        <w:t xml:space="preserve"> experience multiple aspects of </w:t>
      </w:r>
      <w:r w:rsidR="00F821B3">
        <w:t>related geopolitical</w:t>
      </w:r>
      <w:r>
        <w:t xml:space="preserve"> risks. </w:t>
      </w:r>
      <w:r w:rsidR="00C77C35" w:rsidRPr="008E3C6A">
        <w:t>El Baz</w:t>
      </w:r>
      <w:r w:rsidR="00C77C35">
        <w:t xml:space="preserve"> </w:t>
      </w:r>
      <w:r w:rsidR="00C77C35" w:rsidRPr="008E3C6A">
        <w:t>&amp; Ruel (2021</w:t>
      </w:r>
      <w:r w:rsidR="00C77C35">
        <w:t>) noted that t</w:t>
      </w:r>
      <w:r w:rsidR="006E0AEE">
        <w:t xml:space="preserve">hese global supply chain risk factors include conflicts </w:t>
      </w:r>
      <w:r w:rsidR="004E3238">
        <w:t>and</w:t>
      </w:r>
      <w:r w:rsidR="006E0AEE">
        <w:t xml:space="preserve"> trade </w:t>
      </w:r>
      <w:r w:rsidR="004E3238">
        <w:t>restrictions</w:t>
      </w:r>
      <w:r w:rsidR="006E0AEE">
        <w:t>.</w:t>
      </w:r>
      <w:r w:rsidR="004E3238">
        <w:t xml:space="preserve"> </w:t>
      </w:r>
      <w:r w:rsidR="00A45D68">
        <w:t xml:space="preserve">Some governments have </w:t>
      </w:r>
      <w:r w:rsidR="00A77836">
        <w:t xml:space="preserve">installed </w:t>
      </w:r>
      <w:r w:rsidR="00F821B3">
        <w:t>hars</w:t>
      </w:r>
      <w:r w:rsidR="00A77836">
        <w:t>h polic</w:t>
      </w:r>
      <w:r w:rsidR="00F821B3">
        <w:t>i</w:t>
      </w:r>
      <w:r w:rsidR="00A77836">
        <w:t xml:space="preserve">es for goods sourced out </w:t>
      </w:r>
      <w:r w:rsidR="00F821B3">
        <w:t xml:space="preserve">of </w:t>
      </w:r>
      <w:r w:rsidR="00A77836">
        <w:t xml:space="preserve">their boundaries </w:t>
      </w:r>
      <w:r w:rsidR="00F821B3">
        <w:t>to promote</w:t>
      </w:r>
      <w:r w:rsidR="00A77836">
        <w:t xml:space="preserve"> local trade. Further, </w:t>
      </w:r>
      <w:r w:rsidR="00F821B3">
        <w:t xml:space="preserve">the global supply chain experiences interstate conflict risks, where two states, nations, or regions are not </w:t>
      </w:r>
      <w:r w:rsidR="0080151A">
        <w:t>o</w:t>
      </w:r>
      <w:r w:rsidR="00F821B3">
        <w:t xml:space="preserve">n good terms, causing a </w:t>
      </w:r>
      <w:r w:rsidR="0080151A">
        <w:t>significant</w:t>
      </w:r>
      <w:r w:rsidR="00F821B3">
        <w:t xml:space="preserve"> challenge to complete the supply chain</w:t>
      </w:r>
      <w:r w:rsidR="00B91913">
        <w:t xml:space="preserve">. </w:t>
      </w:r>
      <w:r w:rsidR="004E3238">
        <w:t xml:space="preserve">Some parts of the world that </w:t>
      </w:r>
      <w:r w:rsidR="000535E9">
        <w:t xml:space="preserve">need </w:t>
      </w:r>
      <w:r w:rsidR="004E3238">
        <w:t>h</w:t>
      </w:r>
      <w:r w:rsidR="004E3238" w:rsidRPr="007406F2">
        <w:t>ospital intensive care units (ITUs)</w:t>
      </w:r>
      <w:r w:rsidR="000535E9">
        <w:t xml:space="preserve"> </w:t>
      </w:r>
      <w:r w:rsidR="00C53951">
        <w:t xml:space="preserve">electronic systems </w:t>
      </w:r>
      <w:r w:rsidR="000535E9">
        <w:t xml:space="preserve">are experiencing political instability. This makes </w:t>
      </w:r>
      <w:r w:rsidR="00F821B3">
        <w:t xml:space="preserve">the </w:t>
      </w:r>
      <w:proofErr w:type="gramStart"/>
      <w:r w:rsidR="000535E9">
        <w:t xml:space="preserve">supply chain </w:t>
      </w:r>
      <w:r w:rsidR="00A45D68">
        <w:t>face impact</w:t>
      </w:r>
      <w:proofErr w:type="gramEnd"/>
      <w:r w:rsidR="00A45D68">
        <w:t xml:space="preserve"> when extended to those parts of the globe. </w:t>
      </w:r>
    </w:p>
    <w:p w14:paraId="61A164B5" w14:textId="1F0E92BC" w:rsidR="00002E70" w:rsidRPr="00A4371D" w:rsidRDefault="00002E70" w:rsidP="00A4371D">
      <w:pPr>
        <w:ind w:firstLine="0"/>
        <w:rPr>
          <w:b/>
          <w:bCs/>
        </w:rPr>
      </w:pPr>
      <w:r w:rsidRPr="00A4371D">
        <w:rPr>
          <w:b/>
          <w:bCs/>
        </w:rPr>
        <w:t>Economic Risk Factors</w:t>
      </w:r>
    </w:p>
    <w:p w14:paraId="0D200C18" w14:textId="7B6A119A" w:rsidR="00002E70" w:rsidRDefault="00A20237">
      <w:r w:rsidRPr="00D25ECD">
        <w:t>Min</w:t>
      </w:r>
      <w:r>
        <w:t xml:space="preserve"> (</w:t>
      </w:r>
      <w:r w:rsidRPr="00D25ECD">
        <w:t>2017)</w:t>
      </w:r>
      <w:r>
        <w:t xml:space="preserve"> noted that e</w:t>
      </w:r>
      <w:r w:rsidR="00F1251C">
        <w:t>conomic risk factors typically relate to the demand shocks</w:t>
      </w:r>
      <w:r w:rsidR="00F821B3">
        <w:t>, affecting</w:t>
      </w:r>
      <w:r w:rsidR="00F1251C">
        <w:t xml:space="preserve"> the power to procure the product. Economic of a nation is depende</w:t>
      </w:r>
      <w:r w:rsidR="00F821B3">
        <w:t>nt</w:t>
      </w:r>
      <w:r w:rsidR="00F1251C">
        <w:t xml:space="preserve"> on political, </w:t>
      </w:r>
      <w:r w:rsidR="00F1251C">
        <w:lastRenderedPageBreak/>
        <w:t>economic, and environmental changes</w:t>
      </w:r>
      <w:r w:rsidR="00C77C35">
        <w:t xml:space="preserve"> (</w:t>
      </w:r>
      <w:r w:rsidR="00C77C35" w:rsidRPr="008E3C6A">
        <w:t>El Baz</w:t>
      </w:r>
      <w:r w:rsidR="00C77C35">
        <w:t xml:space="preserve"> </w:t>
      </w:r>
      <w:r w:rsidR="00C77C35" w:rsidRPr="008E3C6A">
        <w:t>&amp; Ruel</w:t>
      </w:r>
      <w:r w:rsidR="00C77C35">
        <w:t xml:space="preserve">, </w:t>
      </w:r>
      <w:r w:rsidR="00C77C35" w:rsidRPr="008E3C6A">
        <w:t>2021</w:t>
      </w:r>
      <w:r w:rsidR="00C77C35">
        <w:t>)</w:t>
      </w:r>
      <w:r w:rsidR="00F1251C">
        <w:t xml:space="preserve">. </w:t>
      </w:r>
      <w:r w:rsidR="005C0FA1">
        <w:t xml:space="preserve">For instance, </w:t>
      </w:r>
      <w:r w:rsidR="00F821B3">
        <w:t xml:space="preserve">the </w:t>
      </w:r>
      <w:r w:rsidR="005C0FA1">
        <w:t xml:space="preserve">global supply chain can experience price </w:t>
      </w:r>
      <w:proofErr w:type="gramStart"/>
      <w:r w:rsidR="005C0FA1">
        <w:t>volatility which</w:t>
      </w:r>
      <w:proofErr w:type="gramEnd"/>
      <w:r w:rsidR="005C0FA1">
        <w:t xml:space="preserve"> dictates input costs. </w:t>
      </w:r>
      <w:r w:rsidR="00803B3A">
        <w:t xml:space="preserve">Some government imposes trade </w:t>
      </w:r>
      <w:r w:rsidR="0080151A">
        <w:t>restrictions</w:t>
      </w:r>
      <w:r w:rsidR="00803B3A">
        <w:t xml:space="preserve"> </w:t>
      </w:r>
      <w:r w:rsidR="0080151A">
        <w:t xml:space="preserve">that the organization has to comply with, and some are </w:t>
      </w:r>
      <w:r w:rsidR="00AD1856">
        <w:t>unfavorable</w:t>
      </w:r>
      <w:r w:rsidR="0080151A">
        <w:t xml:space="preserve">, causing global supply chains. </w:t>
      </w:r>
      <w:r w:rsidR="00F821B3">
        <w:t>The e</w:t>
      </w:r>
      <w:r w:rsidR="001970F2">
        <w:t xml:space="preserve">conomic instability of the globe can dramatically cause </w:t>
      </w:r>
      <w:r w:rsidR="00F821B3">
        <w:t xml:space="preserve">a </w:t>
      </w:r>
      <w:r w:rsidR="001970F2">
        <w:t xml:space="preserve">reduction in </w:t>
      </w:r>
      <w:r w:rsidR="00F821B3">
        <w:t xml:space="preserve">the </w:t>
      </w:r>
      <w:r w:rsidR="00CF31B7">
        <w:t xml:space="preserve">number of </w:t>
      </w:r>
      <w:r w:rsidR="00A4371D">
        <w:t>demands</w:t>
      </w:r>
      <w:r w:rsidR="00CF31B7">
        <w:t xml:space="preserve"> for the ITUs system. This will further reduce the </w:t>
      </w:r>
      <w:r w:rsidR="00F821B3">
        <w:t>nee</w:t>
      </w:r>
      <w:r w:rsidR="00CF31B7">
        <w:t xml:space="preserve">d for raw material </w:t>
      </w:r>
      <w:r w:rsidR="00A4371D">
        <w:t>sourced</w:t>
      </w:r>
      <w:r w:rsidR="00CF31B7">
        <w:t xml:space="preserve"> from UK, </w:t>
      </w:r>
      <w:r w:rsidR="00A4371D">
        <w:t>India</w:t>
      </w:r>
      <w:r w:rsidR="00CF31B7">
        <w:t xml:space="preserve">, </w:t>
      </w:r>
      <w:r w:rsidR="00A4371D">
        <w:t>C</w:t>
      </w:r>
      <w:r w:rsidR="00CF31B7">
        <w:t xml:space="preserve">hina, and Asian nations. Therefore, </w:t>
      </w:r>
      <w:r w:rsidR="00A4371D">
        <w:t xml:space="preserve">global chain supply is vulnerable to economic stability experienced by one economy involved within the chain. </w:t>
      </w:r>
    </w:p>
    <w:p w14:paraId="1F3633EC" w14:textId="470F70B9" w:rsidR="00A4371D" w:rsidRPr="00CC65DD" w:rsidRDefault="00A4371D" w:rsidP="00CC65DD">
      <w:pPr>
        <w:ind w:firstLine="0"/>
        <w:rPr>
          <w:b/>
          <w:bCs/>
        </w:rPr>
      </w:pPr>
      <w:r w:rsidRPr="00CC65DD">
        <w:rPr>
          <w:b/>
          <w:bCs/>
        </w:rPr>
        <w:t>Technological Risk Factor</w:t>
      </w:r>
    </w:p>
    <w:p w14:paraId="366451BC" w14:textId="51CFD033" w:rsidR="00A4371D" w:rsidRDefault="00CC65DD">
      <w:r>
        <w:t>Notably, technolog</w:t>
      </w:r>
      <w:r w:rsidR="00F821B3">
        <w:t>ical</w:t>
      </w:r>
      <w:r>
        <w:t xml:space="preserve"> advancements </w:t>
      </w:r>
      <w:proofErr w:type="gramStart"/>
      <w:r>
        <w:t>are being experienced</w:t>
      </w:r>
      <w:proofErr w:type="gramEnd"/>
      <w:r>
        <w:t xml:space="preserve"> </w:t>
      </w:r>
      <w:r w:rsidR="00F821B3">
        <w:t>in</w:t>
      </w:r>
      <w:r>
        <w:t xml:space="preserve"> every aspect of the globe. This include</w:t>
      </w:r>
      <w:r w:rsidR="00F821B3">
        <w:t>s</w:t>
      </w:r>
      <w:r>
        <w:t xml:space="preserve"> </w:t>
      </w:r>
      <w:r w:rsidR="00F821B3">
        <w:t xml:space="preserve">a </w:t>
      </w:r>
      <w:r>
        <w:t xml:space="preserve">global supply chain process </w:t>
      </w:r>
      <w:r w:rsidR="00F821B3">
        <w:t>that</w:t>
      </w:r>
      <w:r>
        <w:t xml:space="preserve"> depend</w:t>
      </w:r>
      <w:r w:rsidR="00F821B3">
        <w:t>s</w:t>
      </w:r>
      <w:r>
        <w:t xml:space="preserve"> on various technical techniques to be effectively completed. </w:t>
      </w:r>
      <w:r w:rsidR="00C77C35" w:rsidRPr="008E3C6A">
        <w:t>El Baz</w:t>
      </w:r>
      <w:r w:rsidR="00C77C35">
        <w:t xml:space="preserve"> </w:t>
      </w:r>
      <w:r w:rsidR="00C77C35" w:rsidRPr="008E3C6A">
        <w:t>&amp; Ruel (2021</w:t>
      </w:r>
      <w:r w:rsidR="00C77C35">
        <w:t>) noted that a</w:t>
      </w:r>
      <w:r w:rsidR="00A55B43">
        <w:t xml:space="preserve">lthough technology has positively enhanced </w:t>
      </w:r>
      <w:r w:rsidR="008D4C7C">
        <w:t>international trade, global supply chains are continuously at risk of cyberattacks in their digital part. Cyber</w:t>
      </w:r>
      <w:r w:rsidR="00F821B3">
        <w:t>-</w:t>
      </w:r>
      <w:r w:rsidR="008D4C7C">
        <w:t>attacks cause issue</w:t>
      </w:r>
      <w:r w:rsidR="00F821B3">
        <w:t>s</w:t>
      </w:r>
      <w:r w:rsidR="008D4C7C">
        <w:t xml:space="preserve"> in data integrity, quality, and even supply consistency. </w:t>
      </w:r>
      <w:r w:rsidR="007A7365">
        <w:t>Since supply chain</w:t>
      </w:r>
      <w:r w:rsidR="0080151A">
        <w:t>s</w:t>
      </w:r>
      <w:r w:rsidR="007A7365">
        <w:t xml:space="preserve"> </w:t>
      </w:r>
      <w:r w:rsidR="0080151A">
        <w:t>depend on information technology, any attack in the information system can lead to significant trade ramifications</w:t>
      </w:r>
      <w:r w:rsidR="00803B3A">
        <w:t xml:space="preserve">. </w:t>
      </w:r>
    </w:p>
    <w:p w14:paraId="2C731CC1" w14:textId="3B0D5CC1" w:rsidR="00316A6E" w:rsidRDefault="00316A6E">
      <w:r w:rsidRPr="00316A6E">
        <w:rPr>
          <w:noProof/>
        </w:rPr>
        <w:lastRenderedPageBreak/>
        <w:drawing>
          <wp:inline distT="0" distB="0" distL="0" distR="0" wp14:anchorId="01C70165" wp14:editId="34CE45FE">
            <wp:extent cx="4342888" cy="31718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0602" cy="3177459"/>
                    </a:xfrm>
                    <a:prstGeom prst="rect">
                      <a:avLst/>
                    </a:prstGeom>
                  </pic:spPr>
                </pic:pic>
              </a:graphicData>
            </a:graphic>
          </wp:inline>
        </w:drawing>
      </w:r>
    </w:p>
    <w:p w14:paraId="0AAC3853" w14:textId="24F76FE9" w:rsidR="00316A6E" w:rsidRDefault="00316A6E" w:rsidP="00316A6E">
      <w:pPr>
        <w:jc w:val="center"/>
      </w:pPr>
      <w:r>
        <w:t>The figure shows six Ts that technology influences in the global supply chain.</w:t>
      </w:r>
    </w:p>
    <w:p w14:paraId="0AD153E8" w14:textId="2C1A1204" w:rsidR="008D4C7C" w:rsidRPr="00C53951" w:rsidRDefault="008D4C7C" w:rsidP="00C53951">
      <w:pPr>
        <w:jc w:val="center"/>
        <w:rPr>
          <w:b/>
          <w:bCs/>
        </w:rPr>
      </w:pPr>
      <w:r w:rsidRPr="00C53951">
        <w:rPr>
          <w:b/>
          <w:bCs/>
        </w:rPr>
        <w:t>Conclusion</w:t>
      </w:r>
    </w:p>
    <w:p w14:paraId="17048403" w14:textId="2CA39623" w:rsidR="00D51982" w:rsidRPr="00F369FC" w:rsidRDefault="00F369FC" w:rsidP="00F369FC">
      <w:r>
        <w:t xml:space="preserve">ITUs system </w:t>
      </w:r>
      <w:proofErr w:type="gramStart"/>
      <w:r>
        <w:t>will be sourced</w:t>
      </w:r>
      <w:proofErr w:type="gramEnd"/>
      <w:r>
        <w:t xml:space="preserve"> from the UK, part of software India, electronics parts from Asia, and the product sold and maintained globally. Globalization has opened numerous market channels that help individuals and organizations extend their supply chain beyond nations' boundaries. This means the supply chain will have to </w:t>
      </w:r>
      <w:proofErr w:type="gramStart"/>
      <w:r>
        <w:t>be conducted</w:t>
      </w:r>
      <w:proofErr w:type="gramEnd"/>
      <w:r>
        <w:t xml:space="preserve"> through nations. Global supply chain risks </w:t>
      </w:r>
      <w:proofErr w:type="gramStart"/>
      <w:r>
        <w:t>are grouped</w:t>
      </w:r>
      <w:proofErr w:type="gramEnd"/>
      <w:r>
        <w:t xml:space="preserve"> primarily into geopolitical, technological, environmental, and economic risk factors. The global supply chain of setting up an intensive care unit can experience extreme weather events. Therefore, it is essential to aspect these risks for the electronic system's effective supply chain for patient monitoring in hospital intensive care units (ITUs).The supply chain has to meet demand, and functional requirements or whereas give rise to supply disruptions.</w:t>
      </w:r>
      <w:r w:rsidR="00D51982">
        <w:rPr>
          <w:b/>
          <w:bCs/>
        </w:rPr>
        <w:br w:type="page"/>
      </w:r>
    </w:p>
    <w:p w14:paraId="196DE10E" w14:textId="01FE620F" w:rsidR="00D51982" w:rsidRPr="00D51982" w:rsidRDefault="00D51982" w:rsidP="00D51982">
      <w:pPr>
        <w:jc w:val="center"/>
        <w:rPr>
          <w:b/>
          <w:bCs/>
        </w:rPr>
      </w:pPr>
      <w:r w:rsidRPr="00D51982">
        <w:rPr>
          <w:b/>
          <w:bCs/>
        </w:rPr>
        <w:lastRenderedPageBreak/>
        <w:t>References</w:t>
      </w:r>
    </w:p>
    <w:p w14:paraId="07C78A23" w14:textId="66E582DC" w:rsidR="00D51982" w:rsidRDefault="00D51982" w:rsidP="00D51982">
      <w:pPr>
        <w:ind w:left="720" w:hanging="720"/>
      </w:pPr>
      <w:r w:rsidRPr="008E3C6A">
        <w:t>El Baz, J., &amp; Ruel, S. (2021). Can supply chain risk management practices mitigate the disruption impacts on supply chains</w:t>
      </w:r>
      <w:r w:rsidR="00F821B3">
        <w:t>'</w:t>
      </w:r>
      <w:r w:rsidRPr="008E3C6A">
        <w:t xml:space="preserve"> resilience and robustness? Evidence from an empirical survey in a COVID-19 outbreak era. </w:t>
      </w:r>
      <w:r w:rsidRPr="008E3C6A">
        <w:rPr>
          <w:i/>
          <w:iCs/>
        </w:rPr>
        <w:t>International Journal of Production Economics</w:t>
      </w:r>
      <w:r w:rsidRPr="008E3C6A">
        <w:t>, </w:t>
      </w:r>
      <w:r w:rsidRPr="008E3C6A">
        <w:rPr>
          <w:i/>
          <w:iCs/>
        </w:rPr>
        <w:t>233</w:t>
      </w:r>
      <w:r w:rsidRPr="008E3C6A">
        <w:t>, 107972.</w:t>
      </w:r>
    </w:p>
    <w:p w14:paraId="0D0B0821" w14:textId="77777777" w:rsidR="00D51982" w:rsidRDefault="00D51982" w:rsidP="00D51982">
      <w:pPr>
        <w:ind w:left="720" w:hanging="720"/>
      </w:pPr>
      <w:r w:rsidRPr="00D25ECD">
        <w:t>Min, H. (2017). Health care supply chain research: Where are we going</w:t>
      </w:r>
      <w:proofErr w:type="gramStart"/>
      <w:r w:rsidRPr="00D25ECD">
        <w:t>?.</w:t>
      </w:r>
      <w:proofErr w:type="gramEnd"/>
      <w:r w:rsidRPr="00D25ECD">
        <w:t> </w:t>
      </w:r>
      <w:r w:rsidRPr="00D25ECD">
        <w:rPr>
          <w:i/>
          <w:iCs/>
        </w:rPr>
        <w:t>Logistics Research</w:t>
      </w:r>
      <w:r w:rsidRPr="00D25ECD">
        <w:t>, </w:t>
      </w:r>
      <w:r w:rsidRPr="00D25ECD">
        <w:rPr>
          <w:i/>
          <w:iCs/>
        </w:rPr>
        <w:t>10</w:t>
      </w:r>
      <w:r w:rsidRPr="00D25ECD">
        <w:t>(5), 1-19.</w:t>
      </w:r>
    </w:p>
    <w:p w14:paraId="7B43A24A" w14:textId="77777777" w:rsidR="00D51982" w:rsidRDefault="00D51982" w:rsidP="00D51982">
      <w:pPr>
        <w:ind w:left="720" w:hanging="720"/>
      </w:pPr>
      <w:r w:rsidRPr="00862D2B">
        <w:t xml:space="preserve">Vincent, J. L., </w:t>
      </w:r>
      <w:proofErr w:type="spellStart"/>
      <w:r w:rsidRPr="00862D2B">
        <w:t>Sakr</w:t>
      </w:r>
      <w:proofErr w:type="spellEnd"/>
      <w:r w:rsidRPr="00862D2B">
        <w:t>, Y., Singer, M., Martin-</w:t>
      </w:r>
      <w:proofErr w:type="spellStart"/>
      <w:r w:rsidRPr="00862D2B">
        <w:t>Loeches</w:t>
      </w:r>
      <w:proofErr w:type="spellEnd"/>
      <w:r w:rsidRPr="00862D2B">
        <w:t>, I., Machado, F. R., Marshall, J. C</w:t>
      </w:r>
      <w:proofErr w:type="gramStart"/>
      <w:r w:rsidRPr="00862D2B">
        <w:t>., ...</w:t>
      </w:r>
      <w:proofErr w:type="gramEnd"/>
      <w:r w:rsidRPr="00862D2B">
        <w:t xml:space="preserve"> &amp; Angus, D. C. (2020). Prevalence and outcomes of infection among patients in intensive care units in 2017. </w:t>
      </w:r>
      <w:r w:rsidRPr="00862D2B">
        <w:rPr>
          <w:i/>
          <w:iCs/>
        </w:rPr>
        <w:t>Jama</w:t>
      </w:r>
      <w:r w:rsidRPr="00862D2B">
        <w:t>, </w:t>
      </w:r>
      <w:r w:rsidRPr="00862D2B">
        <w:rPr>
          <w:i/>
          <w:iCs/>
        </w:rPr>
        <w:t>323</w:t>
      </w:r>
      <w:r w:rsidRPr="00862D2B">
        <w:t>(15), 1478-1487.</w:t>
      </w:r>
    </w:p>
    <w:p w14:paraId="5741863C" w14:textId="77777777" w:rsidR="00D51982" w:rsidRDefault="00D51982"/>
    <w:sectPr w:rsidR="00D51982" w:rsidSect="001C1B75">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69D9B" w14:textId="77777777" w:rsidR="00A76302" w:rsidRDefault="00A76302" w:rsidP="00D51982">
      <w:pPr>
        <w:spacing w:after="0" w:line="240" w:lineRule="auto"/>
      </w:pPr>
      <w:r>
        <w:separator/>
      </w:r>
    </w:p>
  </w:endnote>
  <w:endnote w:type="continuationSeparator" w:id="0">
    <w:p w14:paraId="7C88FCF4" w14:textId="77777777" w:rsidR="00A76302" w:rsidRDefault="00A76302" w:rsidP="00D51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AFC46" w14:textId="77777777" w:rsidR="00A76302" w:rsidRDefault="00A76302" w:rsidP="00D51982">
      <w:pPr>
        <w:spacing w:after="0" w:line="240" w:lineRule="auto"/>
      </w:pPr>
      <w:r>
        <w:separator/>
      </w:r>
    </w:p>
  </w:footnote>
  <w:footnote w:type="continuationSeparator" w:id="0">
    <w:p w14:paraId="37F54266" w14:textId="77777777" w:rsidR="00A76302" w:rsidRDefault="00A76302" w:rsidP="00D51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766923"/>
      <w:docPartObj>
        <w:docPartGallery w:val="Page Numbers (Top of Page)"/>
        <w:docPartUnique/>
      </w:docPartObj>
    </w:sdtPr>
    <w:sdtEndPr>
      <w:rPr>
        <w:noProof/>
      </w:rPr>
    </w:sdtEndPr>
    <w:sdtContent>
      <w:p w14:paraId="540F60AE" w14:textId="7971BD8D" w:rsidR="001C1B75" w:rsidRDefault="001C1B75" w:rsidP="001C1B75">
        <w:pPr>
          <w:pStyle w:val="Header"/>
          <w:ind w:firstLine="0"/>
        </w:pPr>
        <w:r w:rsidRPr="001C1B75">
          <w:t>GLOBAL SUPPLY CHAIN RISK OVERVIEW</w:t>
        </w:r>
        <w:r>
          <w:tab/>
        </w:r>
        <w:r>
          <w:fldChar w:fldCharType="begin"/>
        </w:r>
        <w:r>
          <w:instrText xml:space="preserve"> PAGE   \* MERGEFORMAT </w:instrText>
        </w:r>
        <w:r>
          <w:fldChar w:fldCharType="separate"/>
        </w:r>
        <w:r w:rsidR="00F369FC">
          <w:rPr>
            <w:noProof/>
          </w:rPr>
          <w:t>8</w:t>
        </w:r>
        <w:r>
          <w:rPr>
            <w:noProof/>
          </w:rPr>
          <w:fldChar w:fldCharType="end"/>
        </w:r>
      </w:p>
    </w:sdtContent>
  </w:sdt>
  <w:p w14:paraId="6F55DAB8" w14:textId="77777777" w:rsidR="00D51982" w:rsidRDefault="00D519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2649336"/>
      <w:docPartObj>
        <w:docPartGallery w:val="Page Numbers (Top of Page)"/>
        <w:docPartUnique/>
      </w:docPartObj>
    </w:sdtPr>
    <w:sdtEndPr>
      <w:rPr>
        <w:noProof/>
      </w:rPr>
    </w:sdtEndPr>
    <w:sdtContent>
      <w:p w14:paraId="2231B03D" w14:textId="3C885D41" w:rsidR="001C1B75" w:rsidRDefault="001C1B75" w:rsidP="001C1B75">
        <w:pPr>
          <w:pStyle w:val="Header"/>
          <w:ind w:firstLine="0"/>
        </w:pPr>
        <w:r>
          <w:t xml:space="preserve">Running Head: </w:t>
        </w:r>
        <w:r w:rsidRPr="001C1B75">
          <w:t>GLOBAL SUPPLY CHAIN RISK OVERVIEW</w:t>
        </w:r>
        <w:r>
          <w:tab/>
        </w:r>
        <w:r>
          <w:fldChar w:fldCharType="begin"/>
        </w:r>
        <w:r>
          <w:instrText xml:space="preserve"> PAGE   \* MERGEFORMAT </w:instrText>
        </w:r>
        <w:r>
          <w:fldChar w:fldCharType="separate"/>
        </w:r>
        <w:r w:rsidR="00F369FC">
          <w:rPr>
            <w:noProof/>
          </w:rPr>
          <w:t>1</w:t>
        </w:r>
        <w:r>
          <w:rPr>
            <w:noProof/>
          </w:rPr>
          <w:fldChar w:fldCharType="end"/>
        </w:r>
      </w:p>
    </w:sdtContent>
  </w:sdt>
  <w:p w14:paraId="3B99B0E7" w14:textId="77777777" w:rsidR="00D51982" w:rsidRDefault="00D519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szQztzQzNDUzMLBU0lEKTi0uzszPAykwrgUAOhl4kCwAAAA="/>
  </w:docVars>
  <w:rsids>
    <w:rsidRoot w:val="0075335E"/>
    <w:rsid w:val="00002E70"/>
    <w:rsid w:val="00051174"/>
    <w:rsid w:val="000535E9"/>
    <w:rsid w:val="00066286"/>
    <w:rsid w:val="0008318F"/>
    <w:rsid w:val="001273A2"/>
    <w:rsid w:val="001970F2"/>
    <w:rsid w:val="001C1B75"/>
    <w:rsid w:val="001E13E4"/>
    <w:rsid w:val="001E77D6"/>
    <w:rsid w:val="00267C4C"/>
    <w:rsid w:val="00291F82"/>
    <w:rsid w:val="00297571"/>
    <w:rsid w:val="00315F44"/>
    <w:rsid w:val="00316A6E"/>
    <w:rsid w:val="003321D9"/>
    <w:rsid w:val="003A6B19"/>
    <w:rsid w:val="00415CA9"/>
    <w:rsid w:val="004560AF"/>
    <w:rsid w:val="00470D66"/>
    <w:rsid w:val="00484275"/>
    <w:rsid w:val="004B1D4C"/>
    <w:rsid w:val="004B76CB"/>
    <w:rsid w:val="004D6379"/>
    <w:rsid w:val="004E3238"/>
    <w:rsid w:val="005504E9"/>
    <w:rsid w:val="00582FEA"/>
    <w:rsid w:val="005C0FA1"/>
    <w:rsid w:val="005D030B"/>
    <w:rsid w:val="006005E7"/>
    <w:rsid w:val="0063069D"/>
    <w:rsid w:val="006358CC"/>
    <w:rsid w:val="006D2F90"/>
    <w:rsid w:val="006E0AEE"/>
    <w:rsid w:val="007061AB"/>
    <w:rsid w:val="00706D52"/>
    <w:rsid w:val="0070738B"/>
    <w:rsid w:val="0072511F"/>
    <w:rsid w:val="007406F2"/>
    <w:rsid w:val="0075335E"/>
    <w:rsid w:val="007A7365"/>
    <w:rsid w:val="007A7426"/>
    <w:rsid w:val="007E1F61"/>
    <w:rsid w:val="0080151A"/>
    <w:rsid w:val="00803B3A"/>
    <w:rsid w:val="00807960"/>
    <w:rsid w:val="008141B0"/>
    <w:rsid w:val="008D4C7C"/>
    <w:rsid w:val="008D725E"/>
    <w:rsid w:val="00961EF9"/>
    <w:rsid w:val="00973D9C"/>
    <w:rsid w:val="00975298"/>
    <w:rsid w:val="009A2260"/>
    <w:rsid w:val="009F39B3"/>
    <w:rsid w:val="00A122F6"/>
    <w:rsid w:val="00A16EA0"/>
    <w:rsid w:val="00A20237"/>
    <w:rsid w:val="00A4371D"/>
    <w:rsid w:val="00A4402A"/>
    <w:rsid w:val="00A45D68"/>
    <w:rsid w:val="00A55370"/>
    <w:rsid w:val="00A55B43"/>
    <w:rsid w:val="00A76302"/>
    <w:rsid w:val="00A77836"/>
    <w:rsid w:val="00A82086"/>
    <w:rsid w:val="00AB19A8"/>
    <w:rsid w:val="00AD1856"/>
    <w:rsid w:val="00B10E1A"/>
    <w:rsid w:val="00B91913"/>
    <w:rsid w:val="00C46FDD"/>
    <w:rsid w:val="00C53951"/>
    <w:rsid w:val="00C56FF8"/>
    <w:rsid w:val="00C61EBB"/>
    <w:rsid w:val="00C77C35"/>
    <w:rsid w:val="00CC65DD"/>
    <w:rsid w:val="00CF290B"/>
    <w:rsid w:val="00CF31B7"/>
    <w:rsid w:val="00D01FE0"/>
    <w:rsid w:val="00D123A3"/>
    <w:rsid w:val="00D51982"/>
    <w:rsid w:val="00D712CE"/>
    <w:rsid w:val="00DC1D88"/>
    <w:rsid w:val="00E208EF"/>
    <w:rsid w:val="00E45ED6"/>
    <w:rsid w:val="00E921C9"/>
    <w:rsid w:val="00EA0B07"/>
    <w:rsid w:val="00EB0A5B"/>
    <w:rsid w:val="00EB3BDA"/>
    <w:rsid w:val="00EE7DCC"/>
    <w:rsid w:val="00F010DE"/>
    <w:rsid w:val="00F1251C"/>
    <w:rsid w:val="00F3379C"/>
    <w:rsid w:val="00F369FC"/>
    <w:rsid w:val="00F821B3"/>
    <w:rsid w:val="00F835E7"/>
    <w:rsid w:val="00FC1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C3188"/>
  <w15:chartTrackingRefBased/>
  <w15:docId w15:val="{5AE57ED9-69F7-4D09-9AEA-77261E437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3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22F6"/>
    <w:rPr>
      <w:color w:val="0563C1" w:themeColor="hyperlink"/>
      <w:u w:val="single"/>
    </w:rPr>
  </w:style>
  <w:style w:type="character" w:customStyle="1" w:styleId="UnresolvedMention">
    <w:name w:val="Unresolved Mention"/>
    <w:basedOn w:val="DefaultParagraphFont"/>
    <w:uiPriority w:val="99"/>
    <w:semiHidden/>
    <w:unhideWhenUsed/>
    <w:rsid w:val="00A122F6"/>
    <w:rPr>
      <w:color w:val="605E5C"/>
      <w:shd w:val="clear" w:color="auto" w:fill="E1DFDD"/>
    </w:rPr>
  </w:style>
  <w:style w:type="paragraph" w:styleId="Header">
    <w:name w:val="header"/>
    <w:basedOn w:val="Normal"/>
    <w:link w:val="HeaderChar"/>
    <w:uiPriority w:val="99"/>
    <w:unhideWhenUsed/>
    <w:rsid w:val="00D519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982"/>
  </w:style>
  <w:style w:type="paragraph" w:styleId="Footer">
    <w:name w:val="footer"/>
    <w:basedOn w:val="Normal"/>
    <w:link w:val="FooterChar"/>
    <w:uiPriority w:val="99"/>
    <w:unhideWhenUsed/>
    <w:rsid w:val="00D519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9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portgeography.org/contents/chapter9/transportation-and-disasters/supply_chain_risks-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254727701520</cp:lastModifiedBy>
  <cp:revision>2</cp:revision>
  <dcterms:created xsi:type="dcterms:W3CDTF">2021-04-14T21:59:00Z</dcterms:created>
  <dcterms:modified xsi:type="dcterms:W3CDTF">2021-04-14T21:59:00Z</dcterms:modified>
</cp:coreProperties>
</file>